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C9161D" w:rsidRPr="00FF1AFD" w14:paraId="33D33F39" w14:textId="77777777" w:rsidTr="00DE24F6">
        <w:trPr>
          <w:trHeight w:val="844"/>
        </w:trPr>
        <w:tc>
          <w:tcPr>
            <w:tcW w:w="976" w:type="dxa"/>
            <w:tcBorders>
              <w:bottom w:val="single" w:sz="12" w:space="0" w:color="auto"/>
            </w:tcBorders>
          </w:tcPr>
          <w:p w14:paraId="3E862F6D" w14:textId="77777777" w:rsidR="00C9161D" w:rsidRPr="00771552" w:rsidRDefault="00C9161D" w:rsidP="003B5508">
            <w:pPr>
              <w:suppressLineNumbers/>
              <w:suppressAutoHyphens/>
              <w:rPr>
                <w:snapToGrid w:val="0"/>
                <w:kern w:val="22"/>
              </w:rPr>
            </w:pPr>
            <w:r>
              <w:rPr>
                <w:noProof/>
                <w:snapToGrid w:val="0"/>
                <w:kern w:val="22"/>
                <w:lang w:val="es-ES_tradnl" w:eastAsia="es-ES_tradnl"/>
              </w:rPr>
              <w:drawing>
                <wp:anchor distT="0" distB="0" distL="114300" distR="114300" simplePos="0" relativeHeight="251659264" behindDoc="0" locked="0" layoutInCell="1" allowOverlap="1" wp14:anchorId="0488FCF3" wp14:editId="165CAD8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3CD64A61" w14:textId="77777777" w:rsidR="00FA663B" w:rsidRPr="00771552" w:rsidRDefault="00F81F8A" w:rsidP="003B5508">
            <w:pPr>
              <w:suppressLineNumbers/>
              <w:suppressAutoHyphens/>
              <w:rPr>
                <w:snapToGrid w:val="0"/>
                <w:kern w:val="22"/>
              </w:rPr>
            </w:pPr>
            <w:r w:rsidRPr="00F81F8A">
              <w:rPr>
                <w:noProof/>
                <w:lang w:val="es-ES_tradnl" w:eastAsia="es-ES_tradnl"/>
              </w:rPr>
              <w:drawing>
                <wp:inline distT="0" distB="0" distL="0" distR="0" wp14:anchorId="7C78DC51" wp14:editId="43A900F1">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03F046A8" w14:textId="77777777" w:rsidR="00C9161D" w:rsidRPr="00771552" w:rsidRDefault="00C9161D" w:rsidP="003B5508">
            <w:pPr>
              <w:suppressLineNumbers/>
              <w:suppressAutoHyphens/>
              <w:jc w:val="right"/>
              <w:rPr>
                <w:rFonts w:ascii="Arial" w:hAnsi="Arial" w:cs="Arial"/>
                <w:b/>
                <w:snapToGrid w:val="0"/>
                <w:kern w:val="22"/>
                <w:sz w:val="32"/>
                <w:szCs w:val="32"/>
              </w:rPr>
            </w:pPr>
            <w:r>
              <w:rPr>
                <w:rFonts w:ascii="Arial" w:hAnsi="Arial" w:cs="Arial"/>
                <w:b/>
                <w:bCs/>
                <w:snapToGrid w:val="0"/>
                <w:kern w:val="22"/>
                <w:sz w:val="32"/>
                <w:szCs w:val="32"/>
              </w:rPr>
              <w:t>CBD</w:t>
            </w:r>
          </w:p>
        </w:tc>
      </w:tr>
      <w:tr w:rsidR="00C9161D" w:rsidRPr="00FF1AFD" w14:paraId="69916B3A" w14:textId="77777777" w:rsidTr="00CF1848">
        <w:tc>
          <w:tcPr>
            <w:tcW w:w="6117" w:type="dxa"/>
            <w:gridSpan w:val="2"/>
            <w:tcBorders>
              <w:top w:val="single" w:sz="12" w:space="0" w:color="auto"/>
              <w:bottom w:val="single" w:sz="36" w:space="0" w:color="auto"/>
            </w:tcBorders>
            <w:vAlign w:val="center"/>
          </w:tcPr>
          <w:p w14:paraId="4A2D3D48" w14:textId="77777777" w:rsidR="00C9161D" w:rsidRPr="00771552" w:rsidRDefault="00F81F8A" w:rsidP="003B5508">
            <w:pPr>
              <w:suppressLineNumbers/>
              <w:suppressAutoHyphens/>
              <w:rPr>
                <w:snapToGrid w:val="0"/>
                <w:kern w:val="22"/>
              </w:rPr>
            </w:pPr>
            <w:r w:rsidRPr="00F81F8A">
              <w:rPr>
                <w:noProof/>
                <w:snapToGrid w:val="0"/>
                <w:kern w:val="22"/>
                <w:lang w:val="es-ES_tradnl" w:eastAsia="es-ES_tradnl"/>
              </w:rPr>
              <w:drawing>
                <wp:inline distT="0" distB="0" distL="0" distR="0" wp14:anchorId="4595FE95" wp14:editId="26547C96">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4494C940" w14:textId="77777777" w:rsidR="00C9161D" w:rsidRPr="00771552" w:rsidRDefault="00C9161D" w:rsidP="003B5508">
            <w:pPr>
              <w:suppressLineNumbers/>
              <w:suppressAutoHyphens/>
              <w:ind w:left="1215"/>
              <w:rPr>
                <w:snapToGrid w:val="0"/>
                <w:kern w:val="22"/>
                <w:szCs w:val="22"/>
              </w:rPr>
            </w:pPr>
            <w:r w:rsidRPr="00E34AF5">
              <w:rPr>
                <w:snapToGrid w:val="0"/>
                <w:kern w:val="22"/>
                <w:szCs w:val="22"/>
                <w:lang w:val="en-US"/>
              </w:rPr>
              <w:t>Distr.</w:t>
            </w:r>
          </w:p>
          <w:p w14:paraId="1AF96AC7" w14:textId="77777777" w:rsidR="005B5F5F" w:rsidRPr="00771552" w:rsidRDefault="003D6865"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EndPr/>
              <w:sdtContent>
                <w:r w:rsidR="007E6462" w:rsidRPr="007E6462">
                  <w:rPr>
                    <w:snapToGrid w:val="0"/>
                    <w:kern w:val="22"/>
                    <w:szCs w:val="22"/>
                  </w:rPr>
                  <w:t>LIMITED</w:t>
                </w:r>
              </w:sdtContent>
            </w:sdt>
          </w:p>
          <w:p w14:paraId="6D82158E" w14:textId="77777777" w:rsidR="00C9161D" w:rsidRPr="00771552" w:rsidRDefault="00C9161D" w:rsidP="003B5508">
            <w:pPr>
              <w:suppressLineNumbers/>
              <w:suppressAutoHyphens/>
              <w:ind w:left="1215"/>
              <w:rPr>
                <w:snapToGrid w:val="0"/>
                <w:kern w:val="22"/>
                <w:szCs w:val="22"/>
              </w:rPr>
            </w:pPr>
          </w:p>
          <w:p w14:paraId="3281CA72" w14:textId="77777777" w:rsidR="00C9161D" w:rsidRPr="00771552" w:rsidRDefault="003D6865"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EndPr/>
              <w:sdtContent>
                <w:r w:rsidR="007E6462" w:rsidRPr="007E6462">
                  <w:rPr>
                    <w:snapToGrid w:val="0"/>
                    <w:kern w:val="22"/>
                    <w:szCs w:val="22"/>
                  </w:rPr>
                  <w:t>CBD/WG2020/</w:t>
                </w:r>
                <w:r w:rsidR="00034B3A">
                  <w:rPr>
                    <w:snapToGrid w:val="0"/>
                    <w:kern w:val="22"/>
                    <w:szCs w:val="22"/>
                  </w:rPr>
                  <w:t>4/L.3</w:t>
                </w:r>
              </w:sdtContent>
            </w:sdt>
          </w:p>
          <w:p w14:paraId="38403395" w14:textId="77777777" w:rsidR="00BB517D" w:rsidRPr="00771552" w:rsidRDefault="003D6865"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6T00:00:00Z">
                  <w:dateFormat w:val="d MMMM yyyy"/>
                  <w:lid w:val="en-US"/>
                  <w:storeMappedDataAs w:val="dateTime"/>
                  <w:calendar w:val="gregorian"/>
                </w:date>
              </w:sdtPr>
              <w:sdtEndPr/>
              <w:sdtContent>
                <w:r w:rsidR="00034B3A">
                  <w:rPr>
                    <w:snapToGrid w:val="0"/>
                    <w:kern w:val="22"/>
                    <w:szCs w:val="22"/>
                  </w:rPr>
                  <w:t>26</w:t>
                </w:r>
                <w:r w:rsidR="007E6462" w:rsidRPr="007E6462">
                  <w:rPr>
                    <w:snapToGrid w:val="0"/>
                    <w:kern w:val="22"/>
                    <w:szCs w:val="22"/>
                  </w:rPr>
                  <w:t xml:space="preserve"> June 2022</w:t>
                </w:r>
              </w:sdtContent>
            </w:sdt>
          </w:p>
          <w:p w14:paraId="1207AF80" w14:textId="77777777" w:rsidR="00C9161D" w:rsidRPr="008849A6" w:rsidRDefault="00C9161D" w:rsidP="003B5508">
            <w:pPr>
              <w:suppressLineNumbers/>
              <w:suppressAutoHyphens/>
              <w:ind w:left="1215"/>
              <w:rPr>
                <w:snapToGrid w:val="0"/>
                <w:kern w:val="22"/>
                <w:szCs w:val="22"/>
                <w:lang w:val="en-US"/>
              </w:rPr>
            </w:pPr>
          </w:p>
          <w:p w14:paraId="4BE48935" w14:textId="77777777" w:rsidR="00E34AF5" w:rsidRPr="00E34AF5" w:rsidRDefault="00E34AF5" w:rsidP="003B5508">
            <w:pPr>
              <w:suppressLineNumbers/>
              <w:suppressAutoHyphens/>
              <w:ind w:left="1215"/>
              <w:rPr>
                <w:snapToGrid w:val="0"/>
                <w:kern w:val="22"/>
                <w:szCs w:val="22"/>
                <w:lang w:val="en-US"/>
              </w:rPr>
            </w:pPr>
            <w:r>
              <w:rPr>
                <w:snapToGrid w:val="0"/>
                <w:kern w:val="22"/>
                <w:szCs w:val="22"/>
                <w:lang w:val="en-US"/>
              </w:rPr>
              <w:t>RUSSIAN</w:t>
            </w:r>
          </w:p>
          <w:p w14:paraId="19708994" w14:textId="77777777" w:rsidR="00C9161D" w:rsidRPr="00771552" w:rsidRDefault="006B2290" w:rsidP="003B5508">
            <w:pPr>
              <w:suppressLineNumbers/>
              <w:suppressAutoHyphens/>
              <w:ind w:left="1215"/>
              <w:rPr>
                <w:snapToGrid w:val="0"/>
                <w:kern w:val="22"/>
                <w:szCs w:val="22"/>
              </w:rPr>
            </w:pPr>
            <w:r>
              <w:rPr>
                <w:snapToGrid w:val="0"/>
                <w:kern w:val="22"/>
                <w:szCs w:val="22"/>
              </w:rPr>
              <w:t>ORIGINAL: ENGLISH</w:t>
            </w:r>
          </w:p>
          <w:p w14:paraId="0D5AA5A5" w14:textId="77777777" w:rsidR="00C9161D" w:rsidRPr="00771552" w:rsidRDefault="00C9161D" w:rsidP="003B5508">
            <w:pPr>
              <w:suppressLineNumbers/>
              <w:suppressAutoHyphens/>
              <w:rPr>
                <w:snapToGrid w:val="0"/>
                <w:kern w:val="22"/>
                <w:szCs w:val="22"/>
              </w:rPr>
            </w:pPr>
          </w:p>
        </w:tc>
      </w:tr>
    </w:tbl>
    <w:p w14:paraId="0ACB8A6F" w14:textId="77777777" w:rsidR="00134846" w:rsidRPr="00E34AF5" w:rsidRDefault="005C35E1" w:rsidP="008849A6">
      <w:pPr>
        <w:pStyle w:val="meetingname"/>
        <w:suppressLineNumbers/>
        <w:suppressAutoHyphens/>
        <w:ind w:right="4373"/>
        <w:jc w:val="left"/>
        <w:rPr>
          <w:caps w:val="0"/>
          <w:snapToGrid w:val="0"/>
          <w:kern w:val="22"/>
          <w:lang w:val="ru-RU"/>
        </w:rPr>
      </w:pPr>
      <w:r w:rsidRPr="008849A6">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3D8A6930" w14:textId="77777777" w:rsidR="00134846" w:rsidRPr="00E34AF5" w:rsidRDefault="0065211C" w:rsidP="003B5508">
      <w:pPr>
        <w:suppressLineNumbers/>
        <w:suppressAutoHyphens/>
        <w:ind w:left="142" w:right="4824" w:hanging="142"/>
        <w:jc w:val="left"/>
        <w:rPr>
          <w:snapToGrid w:val="0"/>
          <w:kern w:val="22"/>
          <w:szCs w:val="22"/>
          <w:lang w:val="ru-RU"/>
        </w:rPr>
      </w:pPr>
      <w:r>
        <w:rPr>
          <w:snapToGrid w:val="0"/>
          <w:kern w:val="22"/>
          <w:szCs w:val="22"/>
          <w:lang w:val="ru-RU"/>
        </w:rPr>
        <w:t xml:space="preserve">Четвертое </w:t>
      </w:r>
      <w:r w:rsidR="005D0750" w:rsidRPr="008849A6">
        <w:rPr>
          <w:snapToGrid w:val="0"/>
          <w:kern w:val="22"/>
          <w:szCs w:val="22"/>
          <w:lang w:val="ru-RU"/>
        </w:rPr>
        <w:t>совещание</w:t>
      </w:r>
    </w:p>
    <w:p w14:paraId="01F23E5E" w14:textId="77777777" w:rsidR="00034B3A" w:rsidRDefault="0065211C" w:rsidP="003B5508">
      <w:pPr>
        <w:suppressLineNumbers/>
        <w:suppressAutoHyphens/>
        <w:ind w:left="142" w:right="4824" w:hanging="142"/>
        <w:jc w:val="left"/>
        <w:rPr>
          <w:snapToGrid w:val="0"/>
          <w:kern w:val="22"/>
          <w:lang w:val="ru-RU"/>
        </w:rPr>
      </w:pPr>
      <w:r>
        <w:rPr>
          <w:snapToGrid w:val="0"/>
          <w:kern w:val="22"/>
          <w:lang w:val="ru-RU"/>
        </w:rPr>
        <w:t>Найроби, 21-26 июня 2022 года</w:t>
      </w:r>
    </w:p>
    <w:p w14:paraId="454F4D27" w14:textId="77777777" w:rsidR="00134846" w:rsidRPr="00E34AF5" w:rsidRDefault="00034B3A" w:rsidP="003B5508">
      <w:pPr>
        <w:suppressLineNumbers/>
        <w:suppressAutoHyphens/>
        <w:ind w:left="142" w:right="4824" w:hanging="142"/>
        <w:jc w:val="left"/>
        <w:rPr>
          <w:snapToGrid w:val="0"/>
          <w:kern w:val="22"/>
          <w:szCs w:val="22"/>
          <w:lang w:val="ru-RU"/>
        </w:rPr>
      </w:pPr>
      <w:r>
        <w:rPr>
          <w:snapToGrid w:val="0"/>
          <w:kern w:val="22"/>
          <w:lang w:val="ru-RU"/>
        </w:rPr>
        <w:t>Пункт 5 повестки дня</w:t>
      </w:r>
      <w:r w:rsidR="0065211C">
        <w:rPr>
          <w:snapToGrid w:val="0"/>
          <w:kern w:val="22"/>
          <w:lang w:val="ru-RU"/>
        </w:rPr>
        <w:t xml:space="preserve"> </w:t>
      </w:r>
    </w:p>
    <w:p w14:paraId="0E4FA312" w14:textId="77777777" w:rsidR="007E6462" w:rsidRPr="00F249E0" w:rsidRDefault="003D6865" w:rsidP="00F249E0">
      <w:pPr>
        <w:pStyle w:val="Heading1"/>
        <w:tabs>
          <w:tab w:val="clear" w:pos="720"/>
        </w:tabs>
        <w:rPr>
          <w:rFonts w:ascii="Times New Roman Bold" w:hAnsi="Times New Roman Bold" w:cs="Times New Roman Bold"/>
          <w:snapToGrid w:val="0"/>
          <w:kern w:val="22"/>
          <w:szCs w:val="22"/>
          <w:lang w:val="ru-RU"/>
        </w:rPr>
      </w:pPr>
      <w:sdt>
        <w:sdtPr>
          <w:rPr>
            <w:lang w:val="ru-RU"/>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D25B30" w:rsidRPr="00D25B30">
            <w:rPr>
              <w:lang w:val="ru-RU"/>
            </w:rPr>
            <w:t>ЦИФРОВАЯ ИНФОРМАЦИЯ О ПОСЛЕДОВАТЕЛЬНОСТЯХ В ОТНОШЕНИИ ГЕНЕТИЧЕСКИХ РЕСУРСОВ</w:t>
          </w:r>
        </w:sdtContent>
      </w:sdt>
    </w:p>
    <w:p w14:paraId="202FA21D" w14:textId="77777777" w:rsidR="00D25B30" w:rsidRPr="004653EE" w:rsidRDefault="00D25B30" w:rsidP="00D25B30">
      <w:pPr>
        <w:pStyle w:val="Style1"/>
        <w:outlineLvl w:val="9"/>
        <w:rPr>
          <w:bCs w:val="0"/>
          <w:i w:val="0"/>
          <w:iCs w:val="0"/>
          <w:lang w:val="ru-RU"/>
        </w:rPr>
      </w:pPr>
      <w:r w:rsidRPr="004653EE">
        <w:rPr>
          <w:i w:val="0"/>
          <w:lang w:val="ru-RU"/>
        </w:rPr>
        <w:t>Проект рекомендации, представленный сопредседателями</w:t>
      </w:r>
    </w:p>
    <w:p w14:paraId="5E6AEB54" w14:textId="77777777" w:rsidR="00D25B30" w:rsidRPr="004653EE" w:rsidRDefault="00D25B30" w:rsidP="00D25B30">
      <w:pPr>
        <w:pStyle w:val="BodyText"/>
        <w:rPr>
          <w:i/>
          <w:iCs w:val="0"/>
          <w:lang w:val="ru-RU"/>
        </w:rPr>
      </w:pPr>
      <w:r w:rsidRPr="004653EE">
        <w:rPr>
          <w:i/>
          <w:lang w:val="ru-RU"/>
        </w:rPr>
        <w:t>Рабочая группа открытого состава по подготовке глобальной рамочной программы в области биоразнообразия на период после 2020 года,</w:t>
      </w:r>
    </w:p>
    <w:p w14:paraId="46D2E994" w14:textId="77777777" w:rsidR="00D25B30" w:rsidRPr="004653EE" w:rsidRDefault="00D25B30" w:rsidP="005D2A2E">
      <w:pPr>
        <w:pStyle w:val="Para1"/>
        <w:numPr>
          <w:ilvl w:val="0"/>
          <w:numId w:val="0"/>
        </w:numPr>
        <w:ind w:firstLine="709"/>
        <w:rPr>
          <w:lang w:val="ru-RU"/>
        </w:rPr>
      </w:pPr>
      <w:r w:rsidRPr="004653EE">
        <w:rPr>
          <w:i/>
          <w:lang w:val="ru-RU"/>
        </w:rPr>
        <w:t xml:space="preserve">ссылаясь </w:t>
      </w:r>
      <w:r w:rsidRPr="004653EE">
        <w:rPr>
          <w:lang w:val="ru-RU"/>
        </w:rPr>
        <w:t>на рекомендацию 3/2 Рабочей группы открытого состава по подготовке глобальной рамочной программы в области биоразнообразия на период после 2020 года,</w:t>
      </w:r>
    </w:p>
    <w:p w14:paraId="2457BA78" w14:textId="77777777" w:rsidR="00D25B30" w:rsidRPr="004653EE" w:rsidRDefault="00D25B30" w:rsidP="005D2A2E">
      <w:pPr>
        <w:pStyle w:val="Para1"/>
        <w:numPr>
          <w:ilvl w:val="0"/>
          <w:numId w:val="0"/>
        </w:numPr>
        <w:ind w:firstLine="709"/>
        <w:rPr>
          <w:lang w:val="ru-RU"/>
        </w:rPr>
      </w:pPr>
      <w:r w:rsidRPr="004653EE">
        <w:rPr>
          <w:i/>
          <w:lang w:val="ru-RU"/>
        </w:rPr>
        <w:t xml:space="preserve">признавая, </w:t>
      </w:r>
      <w:r w:rsidRPr="004653EE">
        <w:rPr>
          <w:lang w:val="ru-RU"/>
        </w:rPr>
        <w:t>что неофициальная консультативная группа проведет дальнейшую работу до начала 15-го совещания Конференции Сторон,</w:t>
      </w:r>
    </w:p>
    <w:p w14:paraId="5499500E" w14:textId="77777777" w:rsidR="00D25B30" w:rsidRPr="004653EE" w:rsidRDefault="00D25B30" w:rsidP="005D2A2E">
      <w:pPr>
        <w:pStyle w:val="Para1"/>
        <w:numPr>
          <w:ilvl w:val="0"/>
          <w:numId w:val="0"/>
        </w:numPr>
        <w:ind w:firstLine="709"/>
        <w:rPr>
          <w:lang w:val="ru-RU"/>
        </w:rPr>
      </w:pPr>
      <w:r w:rsidRPr="004653EE">
        <w:rPr>
          <w:i/>
          <w:lang w:val="ru-RU"/>
        </w:rPr>
        <w:t xml:space="preserve">рекомендует </w:t>
      </w:r>
      <w:r w:rsidRPr="004653EE">
        <w:rPr>
          <w:lang w:val="ru-RU"/>
        </w:rPr>
        <w:t>Конференции Сторон на ее 15-м совещании принять решение, опирающееся на элементы, приведенные в приложении к настоящей рекомендации.</w:t>
      </w:r>
    </w:p>
    <w:p w14:paraId="18A10759" w14:textId="77777777" w:rsidR="00D25B30" w:rsidRPr="004653EE" w:rsidRDefault="00D25B30" w:rsidP="00BE0119">
      <w:pPr>
        <w:pStyle w:val="Para1"/>
        <w:numPr>
          <w:ilvl w:val="0"/>
          <w:numId w:val="0"/>
        </w:numPr>
        <w:spacing w:before="240"/>
        <w:jc w:val="center"/>
        <w:rPr>
          <w:i/>
          <w:iCs/>
          <w:lang w:val="ru-RU"/>
        </w:rPr>
      </w:pPr>
      <w:r w:rsidRPr="004653EE">
        <w:rPr>
          <w:i/>
          <w:lang w:val="ru-RU"/>
        </w:rPr>
        <w:t>Приложение</w:t>
      </w:r>
    </w:p>
    <w:p w14:paraId="74A3A823" w14:textId="77777777" w:rsidR="00D25B30" w:rsidRPr="004653EE" w:rsidRDefault="00D25B30" w:rsidP="00D25B30">
      <w:pPr>
        <w:jc w:val="center"/>
        <w:rPr>
          <w:i/>
          <w:iCs/>
          <w:lang w:val="ru-RU"/>
        </w:rPr>
      </w:pPr>
      <w:r w:rsidRPr="004653EE">
        <w:rPr>
          <w:b/>
          <w:lang w:val="ru-RU"/>
        </w:rPr>
        <w:t>ЭЛЕМЕНТЫ ДЛЯ РЕШЕНИЯ</w:t>
      </w:r>
    </w:p>
    <w:p w14:paraId="45763981" w14:textId="77777777" w:rsidR="00D25B30" w:rsidRPr="004653EE" w:rsidRDefault="00D25B30" w:rsidP="00D25B30">
      <w:pPr>
        <w:spacing w:before="120" w:after="120"/>
        <w:ind w:firstLine="720"/>
        <w:rPr>
          <w:i/>
          <w:iCs/>
          <w:szCs w:val="22"/>
          <w:lang w:val="ru-RU"/>
        </w:rPr>
      </w:pPr>
      <w:r w:rsidRPr="004653EE">
        <w:rPr>
          <w:i/>
          <w:lang w:val="ru-RU"/>
        </w:rPr>
        <w:t xml:space="preserve">[[Вновь подтверждая </w:t>
      </w:r>
      <w:r w:rsidRPr="004653EE">
        <w:rPr>
          <w:lang w:val="ru-RU"/>
        </w:rPr>
        <w:t>суверенные права государств на их природные ресурсы и в соответствии с положениями Конвенции,]</w:t>
      </w:r>
    </w:p>
    <w:p w14:paraId="6388EE31" w14:textId="77777777" w:rsidR="00D25B30" w:rsidRPr="004653EE" w:rsidRDefault="00D25B30" w:rsidP="00D25B30">
      <w:pPr>
        <w:spacing w:before="120" w:after="120"/>
        <w:ind w:firstLine="720"/>
        <w:rPr>
          <w:szCs w:val="22"/>
          <w:lang w:val="ru-RU"/>
        </w:rPr>
      </w:pPr>
      <w:r w:rsidRPr="004653EE">
        <w:rPr>
          <w:i/>
          <w:lang w:val="ru-RU"/>
        </w:rPr>
        <w:t>ссылаясь</w:t>
      </w:r>
      <w:r w:rsidRPr="004653EE">
        <w:rPr>
          <w:lang w:val="ru-RU"/>
        </w:rPr>
        <w:t xml:space="preserve"> на решение 14/20,</w:t>
      </w:r>
    </w:p>
    <w:p w14:paraId="1726AFF6" w14:textId="77777777" w:rsidR="00D25B30" w:rsidRPr="004653EE" w:rsidRDefault="00D25B30" w:rsidP="00D25B30">
      <w:pPr>
        <w:spacing w:before="120" w:after="120"/>
        <w:ind w:firstLine="720"/>
        <w:rPr>
          <w:szCs w:val="22"/>
          <w:lang w:val="ru-RU"/>
        </w:rPr>
      </w:pPr>
      <w:r w:rsidRPr="004653EE">
        <w:rPr>
          <w:i/>
          <w:lang w:val="ru-RU"/>
        </w:rPr>
        <w:t>[отмечая,</w:t>
      </w:r>
      <w:r w:rsidRPr="004653EE">
        <w:rPr>
          <w:lang w:val="ru-RU"/>
        </w:rPr>
        <w:t xml:space="preserve"> что некоторые Стороны приняли меры на национальном уровне, регулирующие доступ к цифровой информации о последовательностях в отношении генетических ресурсов и ее использование, в рамках их структур регулирования доступа и совместного использования выгод, </w:t>
      </w:r>
    </w:p>
    <w:p w14:paraId="423921E5" w14:textId="77777777" w:rsidR="00D25B30" w:rsidRPr="004653EE" w:rsidRDefault="00D25B30" w:rsidP="00D25B30">
      <w:pPr>
        <w:spacing w:before="120" w:after="120"/>
        <w:ind w:firstLine="720"/>
        <w:rPr>
          <w:szCs w:val="22"/>
          <w:lang w:val="ru-RU"/>
        </w:rPr>
      </w:pPr>
      <w:r w:rsidRPr="004653EE">
        <w:rPr>
          <w:i/>
          <w:lang w:val="ru-RU"/>
        </w:rPr>
        <w:t>отмечая также</w:t>
      </w:r>
      <w:r w:rsidRPr="004653EE">
        <w:rPr>
          <w:lang w:val="ru-RU"/>
        </w:rPr>
        <w:t xml:space="preserve"> различные подходы, применяемые в отношении цифровой информации о последовательностях в рамках мер на национальном уровне,]</w:t>
      </w:r>
    </w:p>
    <w:p w14:paraId="24D62A81" w14:textId="77777777" w:rsidR="00D25B30" w:rsidRPr="004653EE" w:rsidRDefault="00D25B30" w:rsidP="00D25B30">
      <w:pPr>
        <w:spacing w:before="120" w:after="120"/>
        <w:rPr>
          <w:szCs w:val="22"/>
          <w:lang w:val="ru-RU"/>
        </w:rPr>
      </w:pPr>
      <w:r w:rsidRPr="004653EE">
        <w:rPr>
          <w:i/>
          <w:lang w:val="ru-RU"/>
        </w:rPr>
        <w:tab/>
        <w:t xml:space="preserve">принимая во внимание </w:t>
      </w:r>
      <w:r w:rsidRPr="004653EE">
        <w:rPr>
          <w:lang w:val="ru-RU"/>
        </w:rPr>
        <w:t>работу, проведенную в период после 14-го совещания Конференции Сторон касательно сферы охвата и определения «цифровой информации о последовательностях в отношении генетических ресурсов», и в частности доклад специальной группы технических экспертов,</w:t>
      </w:r>
    </w:p>
    <w:p w14:paraId="4729684F" w14:textId="77777777" w:rsidR="00D25B30" w:rsidRPr="004653EE" w:rsidRDefault="00D25B30" w:rsidP="00D25B30">
      <w:pPr>
        <w:spacing w:before="120" w:after="120"/>
        <w:rPr>
          <w:rFonts w:eastAsia="Calibri"/>
          <w:szCs w:val="22"/>
          <w:lang w:val="ru-RU"/>
        </w:rPr>
      </w:pPr>
      <w:r w:rsidRPr="004653EE">
        <w:rPr>
          <w:lang w:val="ru-RU"/>
        </w:rPr>
        <w:tab/>
      </w:r>
      <w:r w:rsidRPr="004653EE">
        <w:rPr>
          <w:i/>
          <w:lang w:val="ru-RU"/>
        </w:rPr>
        <w:t>[признавая также</w:t>
      </w:r>
      <w:r w:rsidRPr="004653EE">
        <w:rPr>
          <w:lang w:val="ru-RU"/>
        </w:rPr>
        <w:t>, что [цифровая информация о последовательностях в отношении генетических ресурсов [возникает] [может возникать] в результате использования] [генетическая информация является неотъемлемой частью] генетических ресурсов,]</w:t>
      </w:r>
    </w:p>
    <w:p w14:paraId="1A93898D" w14:textId="77777777" w:rsidR="00D25B30" w:rsidRPr="00EA3BFE" w:rsidRDefault="00D25B30" w:rsidP="00D25B30">
      <w:pPr>
        <w:tabs>
          <w:tab w:val="left" w:pos="720"/>
        </w:tabs>
        <w:spacing w:before="120" w:after="120"/>
        <w:rPr>
          <w:szCs w:val="22"/>
          <w:lang w:val="ru-RU"/>
        </w:rPr>
      </w:pPr>
      <w:r w:rsidRPr="004653EE">
        <w:rPr>
          <w:lang w:val="ru-RU"/>
        </w:rPr>
        <w:lastRenderedPageBreak/>
        <w:tab/>
        <w:t>[</w:t>
      </w:r>
      <w:r w:rsidRPr="004653EE">
        <w:rPr>
          <w:i/>
          <w:lang w:val="ru-RU"/>
        </w:rPr>
        <w:t xml:space="preserve">ссылаясь </w:t>
      </w:r>
      <w:r w:rsidRPr="004653EE">
        <w:rPr>
          <w:lang w:val="ru-RU"/>
        </w:rPr>
        <w:t>на Многостороннюю систему доступа к генетическим ресурсам растений и распределения выгод, созданную в рамках Международного договора о генетических ресурсах растений для производства продовольствия и ведения сельского хозяйства, который был разработан в согласии с Конвенцией,</w:t>
      </w:r>
      <w:r w:rsidR="00EA3BFE" w:rsidRPr="00EA3BFE">
        <w:rPr>
          <w:lang w:val="ru-RU"/>
        </w:rPr>
        <w:t>]]</w:t>
      </w:r>
    </w:p>
    <w:p w14:paraId="29109A73" w14:textId="77777777" w:rsidR="00D25B30" w:rsidRPr="004653EE" w:rsidRDefault="00D25B30" w:rsidP="00D25B30">
      <w:pPr>
        <w:spacing w:before="120" w:after="120"/>
        <w:ind w:firstLine="709"/>
        <w:rPr>
          <w:rFonts w:ascii="Calibri" w:eastAsia="Calibri" w:hAnsi="Calibri" w:cs="Arial"/>
          <w:szCs w:val="22"/>
          <w:lang w:val="ru-RU"/>
        </w:rPr>
      </w:pPr>
      <w:r w:rsidRPr="004653EE">
        <w:rPr>
          <w:lang w:val="ru-RU"/>
        </w:rPr>
        <w:tab/>
        <w:t>[</w:t>
      </w:r>
      <w:r w:rsidRPr="004653EE">
        <w:rPr>
          <w:i/>
          <w:iCs/>
          <w:lang w:val="ru-RU"/>
        </w:rPr>
        <w:t>постановляет</w:t>
      </w:r>
      <w:r w:rsidRPr="004653EE">
        <w:rPr>
          <w:lang w:val="ru-RU"/>
        </w:rPr>
        <w:t xml:space="preserve"> учесть вопросы цифровой информации о последовательностях в отношении генетических ресурсов в глобальной рамочной программе в области биоразнообразия на период после 2020 года к […]]</w:t>
      </w:r>
    </w:p>
    <w:p w14:paraId="7D01F867" w14:textId="77777777" w:rsidR="00D25B30" w:rsidRPr="004E7C53" w:rsidRDefault="00D25B30" w:rsidP="00D25B30">
      <w:pPr>
        <w:spacing w:before="120" w:after="120"/>
        <w:ind w:firstLine="720"/>
        <w:rPr>
          <w:b/>
          <w:bCs/>
          <w:szCs w:val="22"/>
          <w:lang w:val="ru-RU"/>
        </w:rPr>
      </w:pPr>
      <w:r w:rsidRPr="004653EE">
        <w:rPr>
          <w:lang w:val="ru-RU"/>
        </w:rPr>
        <w:t>[</w:t>
      </w:r>
      <w:r w:rsidRPr="004653EE">
        <w:rPr>
          <w:i/>
          <w:iCs/>
          <w:lang w:val="ru-RU"/>
        </w:rPr>
        <w:t>признает</w:t>
      </w:r>
      <w:r w:rsidRPr="004653EE">
        <w:rPr>
          <w:lang w:val="ru-RU"/>
        </w:rPr>
        <w:t xml:space="preserve"> необходимость [своевременно разработать] практический подход [к обеспечению [упрощенного доступа к генетическим ресурсам и цифровой информации о последовательностях в отношении генетических ресурсов и] совместного использования на справедливой и равной основе выгод от [применения] [использования] цифровой информации о последовательностях в отношении генетических ресурсов] [в целях нахождения][и] решения в отношении [совместного использования на справедливой и равной основе выгод от применения] цифровой информации о последовательностях в отношении генетических ресурсов [в соответствии с ключевыми моментами, представленными в пункте 5 рекомендации 3/2 Рабочей группы открытого состава по подготовке глобальной рамочной программы в области биоразнообразия на период после 2020 года];</w:t>
      </w:r>
      <w:r w:rsidR="004E7C53" w:rsidRPr="004E7C53">
        <w:rPr>
          <w:b/>
          <w:bCs/>
          <w:lang w:val="ru-RU"/>
        </w:rPr>
        <w:t>]</w:t>
      </w:r>
    </w:p>
    <w:p w14:paraId="4FA38453" w14:textId="77777777" w:rsidR="00D25B30" w:rsidRPr="004653EE" w:rsidRDefault="00D25B30" w:rsidP="00D25B30">
      <w:pPr>
        <w:pStyle w:val="Para1"/>
        <w:ind w:left="720"/>
        <w:jc w:val="left"/>
        <w:rPr>
          <w:rFonts w:eastAsia="Calibri"/>
          <w:kern w:val="22"/>
          <w:szCs w:val="22"/>
          <w:lang w:val="ru-RU"/>
        </w:rPr>
      </w:pPr>
      <w:r w:rsidRPr="004653EE">
        <w:rPr>
          <w:lang w:val="ru-RU"/>
        </w:rPr>
        <w:t>[</w:t>
      </w:r>
      <w:r w:rsidRPr="004653EE">
        <w:rPr>
          <w:i/>
          <w:lang w:val="ru-RU"/>
        </w:rPr>
        <w:t>договаривается</w:t>
      </w:r>
      <w:r w:rsidRPr="004653EE">
        <w:rPr>
          <w:lang w:val="ru-RU"/>
        </w:rPr>
        <w:t xml:space="preserve"> о следующем:]</w:t>
      </w:r>
      <w:r w:rsidRPr="00930E75">
        <w:rPr>
          <w:rStyle w:val="FootnoteReference"/>
          <w:rFonts w:eastAsia="Calibri"/>
          <w:kern w:val="22"/>
          <w:szCs w:val="22"/>
          <w:lang w:val="ru-RU"/>
        </w:rPr>
        <w:footnoteReference w:id="1"/>
      </w:r>
    </w:p>
    <w:p w14:paraId="4F183633" w14:textId="77777777" w:rsidR="00D25B30" w:rsidRPr="004653EE" w:rsidRDefault="00D25B30" w:rsidP="00D25B30">
      <w:pPr>
        <w:pStyle w:val="Para1"/>
        <w:numPr>
          <w:ilvl w:val="0"/>
          <w:numId w:val="8"/>
        </w:numPr>
        <w:ind w:firstLine="698"/>
        <w:rPr>
          <w:lang w:val="ru-RU"/>
        </w:rPr>
      </w:pPr>
      <w:r w:rsidRPr="004653EE">
        <w:rPr>
          <w:lang w:val="ru-RU"/>
        </w:rPr>
        <w:t>[принять меры] для стимулирования предоставления большего количества данных;</w:t>
      </w:r>
    </w:p>
    <w:p w14:paraId="6EE41865" w14:textId="77777777" w:rsidR="00D25B30" w:rsidRPr="004653EE" w:rsidRDefault="00D25B30" w:rsidP="00D25B30">
      <w:pPr>
        <w:pStyle w:val="Para1"/>
        <w:numPr>
          <w:ilvl w:val="0"/>
          <w:numId w:val="8"/>
        </w:numPr>
        <w:ind w:firstLine="698"/>
        <w:rPr>
          <w:lang w:val="ru-RU"/>
        </w:rPr>
      </w:pPr>
      <w:r w:rsidRPr="004653EE">
        <w:rPr>
          <w:lang w:val="ru-RU"/>
        </w:rPr>
        <w:t>использование маркировки с указанием [страны [или региона] [или места] происхождения [и предоставления] генетических ресурсов, на основе которых была получена цифровая информация о последовательностях для предоставления новых данных [и имеющейся цифровой информации о последовательностях] [в общедоступные] [во все] базы данных;</w:t>
      </w:r>
    </w:p>
    <w:p w14:paraId="3F88BAAD" w14:textId="77777777" w:rsidR="00D25B30" w:rsidRPr="004653EE" w:rsidRDefault="00D25B30" w:rsidP="00D25B30">
      <w:pPr>
        <w:pStyle w:val="Para1"/>
        <w:numPr>
          <w:ilvl w:val="0"/>
          <w:numId w:val="8"/>
        </w:numPr>
        <w:ind w:firstLine="698"/>
        <w:rPr>
          <w:lang w:val="ru-RU"/>
        </w:rPr>
      </w:pPr>
      <w:r w:rsidRPr="004653EE">
        <w:rPr>
          <w:lang w:val="ru-RU"/>
        </w:rPr>
        <w:t>обеспечивать правовую определенность и ясность для поставщиков [генетических ресурсов, которыми [предоставляется] [формируется]] цифровая информация о последовательностях в отношении генетических ресурсов и [для] пользователей [этой] цифровой информации о последовательностях в отношении генетических ресурсов;</w:t>
      </w:r>
    </w:p>
    <w:p w14:paraId="7B6E4C8C" w14:textId="77777777" w:rsidR="00D25B30" w:rsidRPr="004653EE" w:rsidRDefault="00D25B30" w:rsidP="00D25B30">
      <w:pPr>
        <w:pStyle w:val="ListParagraph"/>
        <w:numPr>
          <w:ilvl w:val="0"/>
          <w:numId w:val="8"/>
        </w:numPr>
        <w:tabs>
          <w:tab w:val="left" w:pos="1418"/>
        </w:tabs>
        <w:spacing w:before="120" w:after="120" w:line="259" w:lineRule="auto"/>
        <w:ind w:firstLine="698"/>
        <w:rPr>
          <w:rFonts w:eastAsia="Calibri"/>
          <w:szCs w:val="22"/>
          <w:lang w:val="ru-RU"/>
        </w:rPr>
      </w:pPr>
      <w:r w:rsidRPr="004653EE">
        <w:rPr>
          <w:lang w:val="ru-RU"/>
        </w:rPr>
        <w:t>быть эффективными, осуществимыми и применимыми на практике[, быть [[и] эффективными в [обеспечении] [предоставлении надлежащего доступа и] справедливого и равного распределения выгод,] получаемых от применения цифровой информации о последовательностях в отношении генетических ресурсов, и приносить больше выгод, как денежных, так и неденежных, чем затрат;</w:t>
      </w:r>
    </w:p>
    <w:p w14:paraId="517B7E8F" w14:textId="77777777" w:rsidR="00D25B30" w:rsidRPr="004653EE" w:rsidRDefault="00D25B30" w:rsidP="00D25B30">
      <w:pPr>
        <w:pStyle w:val="Para1"/>
        <w:numPr>
          <w:ilvl w:val="0"/>
          <w:numId w:val="8"/>
        </w:numPr>
        <w:ind w:firstLine="698"/>
        <w:rPr>
          <w:lang w:val="ru-RU"/>
        </w:rPr>
      </w:pPr>
      <w:r w:rsidRPr="004653EE">
        <w:rPr>
          <w:lang w:val="ru-RU"/>
        </w:rPr>
        <w:t>обладать потенциалом для адаптации к будущим изменениям технологии;</w:t>
      </w:r>
    </w:p>
    <w:p w14:paraId="09B31CC7" w14:textId="77777777" w:rsidR="00D25B30" w:rsidRPr="004653EE" w:rsidRDefault="00D25B30" w:rsidP="00D25B30">
      <w:pPr>
        <w:pStyle w:val="Para1"/>
        <w:numPr>
          <w:ilvl w:val="0"/>
          <w:numId w:val="8"/>
        </w:numPr>
        <w:ind w:firstLine="698"/>
        <w:rPr>
          <w:lang w:val="ru-RU"/>
        </w:rPr>
      </w:pPr>
      <w:r w:rsidRPr="004653EE">
        <w:rPr>
          <w:lang w:val="ru-RU"/>
        </w:rPr>
        <w:t>[решения в отношении совместного использования на справедливой и равной основе выгод от [применения] [использования] цифровой информации о последовательностях должны] быть взаимодополняющими [и адаптируемыми к] другим [соответствующим] инструментам доступа и совместного использования выгод;</w:t>
      </w:r>
    </w:p>
    <w:p w14:paraId="3763B631" w14:textId="77777777" w:rsidR="00D25B30" w:rsidRPr="004653EE" w:rsidRDefault="00D25B30" w:rsidP="00D25B30">
      <w:pPr>
        <w:pStyle w:val="Para1"/>
        <w:numPr>
          <w:ilvl w:val="0"/>
          <w:numId w:val="8"/>
        </w:numPr>
        <w:ind w:firstLine="698"/>
        <w:rPr>
          <w:lang w:val="ru-RU"/>
        </w:rPr>
      </w:pPr>
      <w:r w:rsidRPr="004653EE">
        <w:rPr>
          <w:lang w:val="ru-RU"/>
        </w:rPr>
        <w:t>[настоятельно призвать Стороны принять меры для содействия] [содействие] научным исследованиям, инновациям и научно-техническому сотрудничеству, созданию потенциала и передаче технологий [развивающимся странам [на справедливых и наиболее благоприятных условиях] [как предусмотрено в статье[статьях] 16 [и 18] Конвенции] [на взаимосогласованных условиях]] [и расширению масштабов мобилизации ресурсов] в целях сохранения и устойчивого использования биоразнообразия;</w:t>
      </w:r>
    </w:p>
    <w:p w14:paraId="07513C9D" w14:textId="77777777" w:rsidR="00D25B30" w:rsidRPr="004653EE" w:rsidRDefault="00D25B30" w:rsidP="00D25B30">
      <w:pPr>
        <w:pStyle w:val="ListParagraph"/>
        <w:numPr>
          <w:ilvl w:val="0"/>
          <w:numId w:val="8"/>
        </w:numPr>
        <w:spacing w:after="120" w:line="259" w:lineRule="auto"/>
        <w:ind w:firstLine="698"/>
        <w:rPr>
          <w:lang w:val="ru-RU"/>
        </w:rPr>
      </w:pPr>
      <w:r w:rsidRPr="004653EE">
        <w:rPr>
          <w:lang w:val="ru-RU"/>
        </w:rPr>
        <w:lastRenderedPageBreak/>
        <w:t xml:space="preserve">[уважать и защищать] права коренных народов и местных общин на их традиционные знания, связанные с генетическими ресурсами [и учитывать их роль как хранителей биологического, </w:t>
      </w:r>
      <w:proofErr w:type="spellStart"/>
      <w:r w:rsidRPr="004653EE">
        <w:rPr>
          <w:lang w:val="ru-RU"/>
        </w:rPr>
        <w:t>биокультурного</w:t>
      </w:r>
      <w:proofErr w:type="spellEnd"/>
      <w:r w:rsidRPr="004653EE">
        <w:rPr>
          <w:lang w:val="ru-RU"/>
        </w:rPr>
        <w:t xml:space="preserve"> и генетического разнообразия;]</w:t>
      </w:r>
    </w:p>
    <w:p w14:paraId="528EF919" w14:textId="77777777" w:rsidR="00D25B30" w:rsidRPr="004653EE" w:rsidRDefault="00D25B30" w:rsidP="00D25B30">
      <w:pPr>
        <w:pStyle w:val="Para1"/>
        <w:numPr>
          <w:ilvl w:val="0"/>
          <w:numId w:val="8"/>
        </w:numPr>
        <w:ind w:firstLine="698"/>
        <w:rPr>
          <w:lang w:val="ru-RU"/>
        </w:rPr>
      </w:pPr>
      <w:r w:rsidRPr="004653EE">
        <w:rPr>
          <w:lang w:val="ru-RU"/>
        </w:rPr>
        <w:t>[признает, что] денежные и неденежные выгоды от использования цифровой информации о последовательностях в отношении генетических ресурсов должны использоваться в поддержку сохранения и устойчивого использования биоразнообразия и [в том числе] приносить пользу коренным народам и местным общинам;</w:t>
      </w:r>
    </w:p>
    <w:p w14:paraId="51F71869" w14:textId="77777777" w:rsidR="00D25B30" w:rsidRPr="004653EE" w:rsidRDefault="00D25B30" w:rsidP="00D25B30">
      <w:pPr>
        <w:pStyle w:val="Para1"/>
        <w:numPr>
          <w:ilvl w:val="0"/>
          <w:numId w:val="8"/>
        </w:numPr>
        <w:ind w:firstLine="698"/>
        <w:rPr>
          <w:lang w:val="ru-RU"/>
        </w:rPr>
      </w:pPr>
      <w:r w:rsidRPr="004653EE">
        <w:rPr>
          <w:lang w:val="ru-RU"/>
        </w:rPr>
        <w:t>[признает, что] денежные [и] [или] неденежные выгоды от использования цифровой информации о последовательностях в отношении генетических ресурсов [должны распределяться справедливым и равным образом и] [, которые распределяются] должны использоваться в поддержку сохранения и устойчивого использования биоразнообразия[, а также устойчивого развития] и [в том числе]</w:t>
      </w:r>
      <w:r w:rsidRPr="004653EE">
        <w:rPr>
          <w:i/>
          <w:lang w:val="ru-RU"/>
        </w:rPr>
        <w:t xml:space="preserve"> </w:t>
      </w:r>
      <w:r w:rsidRPr="004653EE">
        <w:rPr>
          <w:lang w:val="ru-RU"/>
        </w:rPr>
        <w:t>[в соответствующих случаях] приносить пользу коренным народам и местным общинам;</w:t>
      </w:r>
    </w:p>
    <w:p w14:paraId="0F70564E" w14:textId="77777777" w:rsidR="00D25B30" w:rsidRPr="004653EE" w:rsidRDefault="00D25B30" w:rsidP="00D25B30">
      <w:pPr>
        <w:pStyle w:val="Para1"/>
        <w:numPr>
          <w:ilvl w:val="0"/>
          <w:numId w:val="8"/>
        </w:numPr>
        <w:ind w:firstLine="698"/>
        <w:rPr>
          <w:lang w:val="ru-RU"/>
        </w:rPr>
      </w:pPr>
      <w:r w:rsidRPr="004653EE">
        <w:rPr>
          <w:lang w:val="ru-RU"/>
        </w:rPr>
        <w:t>[[соглашается с тем, что] «цифровая информация о последовательностях [в отношении генетических ресурсов]» [состоит из] [информации о][последовательностях и химических структурах] [аннотированных последовательностей] [ДНК, РНК, [белков, эпигенетических модификаций</w:t>
      </w:r>
      <w:r w:rsidRPr="004653EE">
        <w:rPr>
          <w:sz w:val="18"/>
          <w:vertAlign w:val="superscript"/>
          <w:lang w:val="ru-RU"/>
        </w:rPr>
        <w:footnoteReference w:id="2"/>
      </w:r>
      <w:r w:rsidRPr="004653EE">
        <w:rPr>
          <w:lang w:val="ru-RU"/>
        </w:rPr>
        <w:t>, метаболитов] [и других макромолекул, [производных]], и признает значимость связанной с ней информации [в частности традиционных знаний]];]</w:t>
      </w:r>
    </w:p>
    <w:p w14:paraId="63AB9FDD" w14:textId="77777777" w:rsidR="00D25B30" w:rsidRPr="004653EE" w:rsidRDefault="00D25B30" w:rsidP="00D25B30">
      <w:pPr>
        <w:pStyle w:val="Para1"/>
        <w:numPr>
          <w:ilvl w:val="0"/>
          <w:numId w:val="8"/>
        </w:numPr>
        <w:ind w:firstLine="698"/>
        <w:rPr>
          <w:lang w:val="ru-RU"/>
        </w:rPr>
      </w:pPr>
      <w:r w:rsidRPr="004653EE">
        <w:rPr>
          <w:lang w:val="ru-RU"/>
        </w:rPr>
        <w:t>[«цифровая информация о последовательностях» представляет собой любую информацию в [электронном] [любом] формате, получаемую в результате «использования генетических ресурсов»;]</w:t>
      </w:r>
    </w:p>
    <w:p w14:paraId="4A20BD99" w14:textId="77777777" w:rsidR="00D25B30" w:rsidRPr="004653EE" w:rsidRDefault="00D25B30" w:rsidP="00D25B30">
      <w:pPr>
        <w:pStyle w:val="Para1"/>
        <w:numPr>
          <w:ilvl w:val="0"/>
          <w:numId w:val="8"/>
        </w:numPr>
        <w:ind w:firstLine="698"/>
        <w:rPr>
          <w:lang w:val="ru-RU"/>
        </w:rPr>
      </w:pPr>
      <w:r w:rsidRPr="004653EE">
        <w:rPr>
          <w:lang w:val="ru-RU"/>
        </w:rPr>
        <w:t>[любое решение применительно к цифровой информации о последовательностях в отношении генетических ресурсов в принципе должно находиться в пределах правовых рамок Конвенции. решения, находящиеся за пределами сферы юрисдикции Конвенции о биологическом разнообразии, будут в первую очередь требовать пересмотра Конвенции;]</w:t>
      </w:r>
    </w:p>
    <w:p w14:paraId="65166807" w14:textId="77777777" w:rsidR="00D25B30" w:rsidRPr="004653EE" w:rsidRDefault="00D25B30" w:rsidP="00D25B30">
      <w:pPr>
        <w:pStyle w:val="Para1"/>
        <w:numPr>
          <w:ilvl w:val="0"/>
          <w:numId w:val="8"/>
        </w:numPr>
        <w:ind w:firstLine="698"/>
        <w:rPr>
          <w:lang w:val="ru-RU"/>
        </w:rPr>
      </w:pPr>
      <w:r w:rsidRPr="004653EE">
        <w:rPr>
          <w:lang w:val="ru-RU"/>
        </w:rPr>
        <w:t>[доступ к [объединенной] [объединениям различной] цифровой информации о последовательностях в отношении [генетических ресурсов] [генетического разнообразия] в общедоступных базах данных способствует научным исследования</w:t>
      </w:r>
      <w:r w:rsidR="00E05B45">
        <w:rPr>
          <w:lang w:val="ru-RU"/>
        </w:rPr>
        <w:t>м и инновациям и следовательно</w:t>
      </w:r>
      <w:r w:rsidRPr="004653EE">
        <w:rPr>
          <w:lang w:val="ru-RU"/>
        </w:rPr>
        <w:t xml:space="preserve"> остается открытым [и неограниченным] [в соответствии с текущей [наилучшей [имеющейся] научной] практикой [и международными стандартами]], [при условии соблюдения положений по обеспечению] [при одновременном решении проблем, имеющих отношение к] совместного использования выгод и защиты традиционных знаний, связанных с генетическими ресурсами, по мере необходимости и в соответствующих случаях[, с тем чтобы не создавать препятствий для [ответственных] научных исследований и инноваций[, а также для справедливого и равного распределения результатов таких исследований и инноваций] [, [в том числе для] общественного здравоохранения и продовольственной безопасности] и не противоречить [принципам открытой науки] [открытому доступу к данным];]</w:t>
      </w:r>
    </w:p>
    <w:p w14:paraId="27A1BF64" w14:textId="77777777" w:rsidR="00D25B30" w:rsidRPr="004653EE" w:rsidRDefault="00D25B30" w:rsidP="00D25B30">
      <w:pPr>
        <w:pStyle w:val="Para1"/>
        <w:numPr>
          <w:ilvl w:val="0"/>
          <w:numId w:val="8"/>
        </w:numPr>
        <w:ind w:firstLine="698"/>
        <w:rPr>
          <w:lang w:val="ru-RU"/>
        </w:rPr>
      </w:pPr>
      <w:r w:rsidRPr="004653EE">
        <w:rPr>
          <w:lang w:val="ru-RU"/>
        </w:rPr>
        <w:t>[цифровая информация о последовательностях в отношении генетических ресурсов доступна общественности;]</w:t>
      </w:r>
    </w:p>
    <w:p w14:paraId="033839EC" w14:textId="77777777" w:rsidR="00D25B30" w:rsidRPr="004653EE" w:rsidRDefault="00D25B30" w:rsidP="00D25B30">
      <w:pPr>
        <w:pStyle w:val="Para1"/>
        <w:numPr>
          <w:ilvl w:val="0"/>
          <w:numId w:val="8"/>
        </w:numPr>
        <w:ind w:firstLine="698"/>
        <w:rPr>
          <w:lang w:val="ru-RU"/>
        </w:rPr>
      </w:pPr>
      <w:r w:rsidRPr="004653EE">
        <w:rPr>
          <w:lang w:val="ru-RU"/>
        </w:rPr>
        <w:t>[объединение данных [из различных источников] отвечает интересам научных исследований и инноваций и несет взаимную выгоду научно-исследовательскому сообществу и базам данных[, несмотря на то, что открытые данные сами по себе не являются средством обеспечения совместного использования выгод];]</w:t>
      </w:r>
    </w:p>
    <w:p w14:paraId="1F12B701" w14:textId="77777777" w:rsidR="00D25B30" w:rsidRPr="004653EE" w:rsidRDefault="00D25B30" w:rsidP="00D25B30">
      <w:pPr>
        <w:pStyle w:val="Para1"/>
        <w:numPr>
          <w:ilvl w:val="0"/>
          <w:numId w:val="8"/>
        </w:numPr>
        <w:ind w:firstLine="698"/>
        <w:rPr>
          <w:lang w:val="ru-RU"/>
        </w:rPr>
      </w:pPr>
      <w:r w:rsidRPr="004653EE">
        <w:rPr>
          <w:lang w:val="ru-RU"/>
        </w:rPr>
        <w:lastRenderedPageBreak/>
        <w:t>[Значимость [слежения и] отслеживания может зависеть от подхода, принятого для рассмотрения вопроса о цифровой информации о последовательностях[, например, в отношении гибридных подходов];]</w:t>
      </w:r>
    </w:p>
    <w:p w14:paraId="2C03518C" w14:textId="77777777" w:rsidR="00D25B30" w:rsidRPr="004653EE" w:rsidRDefault="00D25B30" w:rsidP="00D25B30">
      <w:pPr>
        <w:pStyle w:val="Para1"/>
        <w:numPr>
          <w:ilvl w:val="0"/>
          <w:numId w:val="8"/>
        </w:numPr>
        <w:ind w:firstLine="698"/>
        <w:rPr>
          <w:lang w:val="ru-RU"/>
        </w:rPr>
      </w:pPr>
      <w:r w:rsidRPr="004653EE">
        <w:rPr>
          <w:lang w:val="ru-RU"/>
        </w:rPr>
        <w:t>[пользователи цифровой информации о последовательностях должны информировать страну [происхождения или страну-поставщика] до получения доступа в случае как коммерческого, так и некоммерческого использования;]</w:t>
      </w:r>
    </w:p>
    <w:p w14:paraId="165C2A79" w14:textId="77777777" w:rsidR="00D25B30" w:rsidRPr="004653EE" w:rsidRDefault="00D25B30" w:rsidP="00D25B30">
      <w:pPr>
        <w:pStyle w:val="Para1"/>
        <w:numPr>
          <w:ilvl w:val="0"/>
          <w:numId w:val="8"/>
        </w:numPr>
        <w:ind w:firstLine="698"/>
        <w:rPr>
          <w:lang w:val="ru-RU"/>
        </w:rPr>
      </w:pPr>
      <w:r w:rsidRPr="004653EE">
        <w:rPr>
          <w:lang w:val="ru-RU"/>
        </w:rPr>
        <w:t>[отсл</w:t>
      </w:r>
      <w:r>
        <w:rPr>
          <w:lang w:val="ru-RU"/>
        </w:rPr>
        <w:t>еживание может [использоваться</w:t>
      </w:r>
      <w:r w:rsidRPr="004653EE">
        <w:rPr>
          <w:lang w:val="ru-RU"/>
        </w:rPr>
        <w:t>] [быть полезным] для ограниченного числа специализированных подгрупп цифровой информации о последовательностях в отношении генетических ресурсов [но в настоящее время это не осуществимо в крупных масштабах с технической или финансовой точек зрения[, а также может повлечь за собой значительный экологический след]];]</w:t>
      </w:r>
    </w:p>
    <w:p w14:paraId="68D629CA" w14:textId="77777777" w:rsidR="00D25B30" w:rsidRPr="004653EE" w:rsidRDefault="00D25B30" w:rsidP="00D25B30">
      <w:pPr>
        <w:pStyle w:val="Para1"/>
        <w:numPr>
          <w:ilvl w:val="0"/>
          <w:numId w:val="8"/>
        </w:numPr>
        <w:ind w:firstLine="698"/>
        <w:rPr>
          <w:lang w:val="ru-RU"/>
        </w:rPr>
      </w:pPr>
      <w:r w:rsidRPr="004653EE">
        <w:rPr>
          <w:lang w:val="ru-RU"/>
        </w:rPr>
        <w:t>[соответствовать международным правам человека и обязательствам;]</w:t>
      </w:r>
    </w:p>
    <w:p w14:paraId="7B0E0F4F" w14:textId="77777777" w:rsidR="00D25B30" w:rsidRPr="004653EE" w:rsidRDefault="00D25B30" w:rsidP="00D25B30">
      <w:pPr>
        <w:pStyle w:val="Para1"/>
        <w:numPr>
          <w:ilvl w:val="0"/>
          <w:numId w:val="8"/>
        </w:numPr>
        <w:ind w:firstLine="698"/>
        <w:rPr>
          <w:lang w:val="ru-RU"/>
        </w:rPr>
      </w:pPr>
      <w:r w:rsidRPr="004653EE">
        <w:rPr>
          <w:szCs w:val="22"/>
          <w:lang w:val="ru-RU"/>
        </w:rPr>
        <w:t>[Конвенция о биологическом разнообразии [могла бы] обеспечить основу для решения о совместном использовании выгод на справедливой и равной основе от [применения генетических ресурсов в виде] [использования] цифровой информации о последовательностях;]</w:t>
      </w:r>
    </w:p>
    <w:p w14:paraId="656E3D3D" w14:textId="77777777" w:rsidR="00D25B30" w:rsidRPr="004653EE" w:rsidRDefault="00D25B30" w:rsidP="00D25B30">
      <w:pPr>
        <w:pStyle w:val="Para1"/>
        <w:numPr>
          <w:ilvl w:val="0"/>
          <w:numId w:val="8"/>
        </w:numPr>
        <w:ind w:firstLine="698"/>
        <w:rPr>
          <w:lang w:val="ru-RU"/>
        </w:rPr>
      </w:pPr>
      <w:r w:rsidRPr="004653EE">
        <w:rPr>
          <w:szCs w:val="22"/>
          <w:lang w:val="ru-RU"/>
        </w:rPr>
        <w:t>[</w:t>
      </w:r>
      <w:r>
        <w:rPr>
          <w:szCs w:val="22"/>
          <w:lang w:val="ru-RU"/>
        </w:rPr>
        <w:t>р</w:t>
      </w:r>
      <w:r w:rsidRPr="004653EE">
        <w:rPr>
          <w:szCs w:val="22"/>
          <w:lang w:val="ru-RU"/>
        </w:rPr>
        <w:t>ешение о цифровой информация о последовательностях в отношении генетических ресурсов, скорее всего, будет включать многосторонний механизм (например, многосторонний фонд). Существуют различные мнения относительно преимуществ только многосторонней системы по сравнению с гибридной системой (т.е. многосторонней с ограниченными двусторонними исключениями) и относительно необходимости смешанных моделей финансирования или управления для таких систем;]</w:t>
      </w:r>
    </w:p>
    <w:p w14:paraId="51302A98" w14:textId="77777777" w:rsidR="00D25B30" w:rsidRPr="004653EE" w:rsidRDefault="00D25B30" w:rsidP="00D25B30">
      <w:pPr>
        <w:pStyle w:val="Para1"/>
        <w:numPr>
          <w:ilvl w:val="0"/>
          <w:numId w:val="8"/>
        </w:numPr>
        <w:ind w:firstLine="698"/>
        <w:rPr>
          <w:lang w:val="ru-RU"/>
        </w:rPr>
      </w:pPr>
      <w:r>
        <w:rPr>
          <w:rFonts w:eastAsia="Calibri"/>
          <w:szCs w:val="22"/>
          <w:lang w:val="ru-RU"/>
        </w:rPr>
        <w:t>[н</w:t>
      </w:r>
      <w:r w:rsidRPr="004653EE">
        <w:rPr>
          <w:rFonts w:eastAsia="Calibri"/>
          <w:szCs w:val="22"/>
          <w:lang w:val="ru-RU"/>
        </w:rPr>
        <w:t>аиболее эффективным и действенным способом совместного использования выгод является многосторонний механизм совместного использования выгод;]</w:t>
      </w:r>
    </w:p>
    <w:p w14:paraId="3FDEF677" w14:textId="77777777" w:rsidR="00D25B30" w:rsidRPr="004653EE" w:rsidRDefault="00D25B30" w:rsidP="00D25B30">
      <w:pPr>
        <w:pStyle w:val="Para1"/>
        <w:numPr>
          <w:ilvl w:val="0"/>
          <w:numId w:val="8"/>
        </w:numPr>
        <w:ind w:firstLine="698"/>
        <w:rPr>
          <w:lang w:val="ru-RU"/>
        </w:rPr>
      </w:pPr>
      <w:r w:rsidRPr="004653EE">
        <w:rPr>
          <w:szCs w:val="22"/>
          <w:lang w:val="ru-RU"/>
        </w:rPr>
        <w:t>[[</w:t>
      </w:r>
      <w:r>
        <w:rPr>
          <w:szCs w:val="22"/>
          <w:lang w:val="ru-RU"/>
        </w:rPr>
        <w:t>в</w:t>
      </w:r>
      <w:r w:rsidRPr="004653EE">
        <w:rPr>
          <w:szCs w:val="22"/>
          <w:lang w:val="ru-RU"/>
        </w:rPr>
        <w:t xml:space="preserve"> случае если 15-е совещание Конференции Сторон не сможет договориться о решении о совместном использовании выгод от цифровой информации о последовательностях] призывает Стороны защищать свои суверенные права на генетические ресурсы путем прямого включения мер по контролю доступа к цифровой информации о последовательностях в свои национальные правовые, административные и политические меры, принимаемые в соответствии со статьями 3 и 15 Конвенции о биологическом разнообразии, а также </w:t>
      </w:r>
      <w:proofErr w:type="spellStart"/>
      <w:r w:rsidRPr="004653EE">
        <w:rPr>
          <w:szCs w:val="22"/>
          <w:lang w:val="ru-RU"/>
        </w:rPr>
        <w:t>Нагойским</w:t>
      </w:r>
      <w:proofErr w:type="spellEnd"/>
      <w:r w:rsidRPr="004653EE">
        <w:rPr>
          <w:szCs w:val="22"/>
          <w:lang w:val="ru-RU"/>
        </w:rPr>
        <w:t xml:space="preserve"> протоколом;]</w:t>
      </w:r>
    </w:p>
    <w:p w14:paraId="67A206A0" w14:textId="77777777" w:rsidR="00D25B30" w:rsidRPr="004653EE" w:rsidRDefault="00D25B30" w:rsidP="00D25B30">
      <w:pPr>
        <w:pStyle w:val="Para1"/>
        <w:numPr>
          <w:ilvl w:val="0"/>
          <w:numId w:val="8"/>
        </w:numPr>
        <w:ind w:firstLine="698"/>
        <w:rPr>
          <w:lang w:val="ru-RU"/>
        </w:rPr>
      </w:pPr>
      <w:r w:rsidRPr="004653EE">
        <w:rPr>
          <w:szCs w:val="22"/>
          <w:lang w:val="ru-RU"/>
        </w:rPr>
        <w:t>[[отмечает, что] в рамках своих структур регулирования доступа и совместного использования выгод некоторые Стороны приняли меры на национальном уровне, регулирующие доступ к цифровой информации о последовательностях в отношении генетических ресурсов и ее использование;]</w:t>
      </w:r>
    </w:p>
    <w:p w14:paraId="4DE50855" w14:textId="77777777" w:rsidR="00D25B30" w:rsidRPr="004653EE" w:rsidRDefault="00D25B30" w:rsidP="00D25B30">
      <w:pPr>
        <w:pStyle w:val="Para1"/>
        <w:numPr>
          <w:ilvl w:val="0"/>
          <w:numId w:val="8"/>
        </w:numPr>
        <w:ind w:firstLine="698"/>
        <w:rPr>
          <w:lang w:val="ru-RU"/>
        </w:rPr>
      </w:pPr>
      <w:r w:rsidRPr="004653EE">
        <w:rPr>
          <w:szCs w:val="22"/>
          <w:lang w:val="ru-RU"/>
        </w:rPr>
        <w:t xml:space="preserve">[признает, что [решение] [практический подход], упомянутый в пункте [--] выше, [может] [должен] включать создание многостороннего механизма совместного использования выгод, как описано в [приложении] к настоящему решению [в качестве вклада в мобилизацию ресурсов для реализации глобальной рамочной программы в области биоразнообразия на период после 2020 года, и настоящим постановляет создать многосторонний механизм совместного использования выгод, как описано в решении 15/--];] </w:t>
      </w:r>
    </w:p>
    <w:p w14:paraId="667D8768" w14:textId="77777777" w:rsidR="00D25B30" w:rsidRPr="004653EE" w:rsidRDefault="00D25B30" w:rsidP="00D25B30">
      <w:pPr>
        <w:pStyle w:val="Para1"/>
        <w:numPr>
          <w:ilvl w:val="0"/>
          <w:numId w:val="8"/>
        </w:numPr>
        <w:ind w:firstLine="698"/>
        <w:rPr>
          <w:lang w:val="ru-RU"/>
        </w:rPr>
      </w:pPr>
      <w:r>
        <w:rPr>
          <w:szCs w:val="22"/>
          <w:lang w:val="ru-RU"/>
        </w:rPr>
        <w:t>[п</w:t>
      </w:r>
      <w:r w:rsidRPr="004653EE">
        <w:rPr>
          <w:szCs w:val="22"/>
          <w:lang w:val="ru-RU"/>
        </w:rPr>
        <w:t xml:space="preserve">остановляет наладить [многосторонний] [межправительственный] диалог для </w:t>
      </w:r>
      <w:proofErr w:type="spellStart"/>
      <w:r w:rsidRPr="004653EE">
        <w:rPr>
          <w:szCs w:val="22"/>
          <w:lang w:val="ru-RU"/>
        </w:rPr>
        <w:t>межсекторальной</w:t>
      </w:r>
      <w:proofErr w:type="spellEnd"/>
      <w:r w:rsidRPr="004653EE">
        <w:rPr>
          <w:szCs w:val="22"/>
          <w:lang w:val="ru-RU"/>
        </w:rPr>
        <w:t xml:space="preserve"> координации по вопросам, связанным с цифровой информацией о последовательностях в отношении генетических ресурсов [, дополнительно приглашая многосторонние заинтересованные стороны и международные организации,] [в частности, по вопросам, связанным с наращиванием потенциала и передачей технологий развивающимся странам] при [сотрудничестве] соответствующих международных организаций [и </w:t>
      </w:r>
      <w:r w:rsidRPr="004653EE">
        <w:rPr>
          <w:szCs w:val="22"/>
          <w:lang w:val="ru-RU"/>
        </w:rPr>
        <w:lastRenderedPageBreak/>
        <w:t>академических учреждений [, научных сообществ и отраслей]], связанных с цифровой информацией о последовательностях, с целью повышения согласованности, в том числе в терминологии, в надлежащих случаях, между соответствующими договорными органами и международными правовыми нормами, не выходя за рамки соответствующих мандатов и документов каждой организации, которые не противоречат целям Конвенции и ее Протоколов];]</w:t>
      </w:r>
    </w:p>
    <w:p w14:paraId="78C09B83" w14:textId="77777777" w:rsidR="00D25B30" w:rsidRPr="004653EE" w:rsidRDefault="00D25B30" w:rsidP="00D25B30">
      <w:pPr>
        <w:pStyle w:val="Para1"/>
        <w:numPr>
          <w:ilvl w:val="0"/>
          <w:numId w:val="8"/>
        </w:numPr>
        <w:ind w:firstLine="698"/>
        <w:rPr>
          <w:lang w:val="ru-RU"/>
        </w:rPr>
      </w:pPr>
      <w:r w:rsidRPr="004653EE">
        <w:rPr>
          <w:szCs w:val="22"/>
          <w:lang w:val="ru-RU"/>
        </w:rPr>
        <w:t>[</w:t>
      </w:r>
      <w:r>
        <w:rPr>
          <w:szCs w:val="22"/>
          <w:lang w:val="ru-RU"/>
        </w:rPr>
        <w:t>п</w:t>
      </w:r>
      <w:r w:rsidRPr="004653EE">
        <w:rPr>
          <w:szCs w:val="22"/>
          <w:lang w:val="ru-RU"/>
        </w:rPr>
        <w:t>росит Генеральную Ассамблею Организации Объединенных Наций учредить межправительственный комитет для проведения переговоров по юридически обязывающему документу, определяющему доступ к совместному использованию выгод в связи с цифровой информацией о последовательностях в отношении генетических ресурсов;]</w:t>
      </w:r>
    </w:p>
    <w:p w14:paraId="101ADEAA" w14:textId="77777777" w:rsidR="00D25B30" w:rsidRPr="004653EE" w:rsidRDefault="00D25B30" w:rsidP="00D25B30">
      <w:pPr>
        <w:pStyle w:val="Para1"/>
        <w:numPr>
          <w:ilvl w:val="0"/>
          <w:numId w:val="8"/>
        </w:numPr>
        <w:ind w:firstLine="698"/>
        <w:rPr>
          <w:lang w:val="ru-RU"/>
        </w:rPr>
      </w:pPr>
      <w:r w:rsidRPr="004653EE">
        <w:rPr>
          <w:szCs w:val="22"/>
          <w:lang w:val="ru-RU"/>
        </w:rPr>
        <w:t>[постановляет продлить мандат расширенной Специальной группы технических экспертов, учрежденной в соответствии с решением 14/20, для обсуждения разнообразных вопросов, связанных с цифровой информацией о последовательностях в отношении генетических ресурсов, включая результаты многостороннего диалога заинтересованных сторон, упомянутого в пункте [--] настоящего решения, и просит Специальную группу технических экспертов представить свои рекомендации на рассмотрение Конференции Сторон на ее 16-м совещании;]</w:t>
      </w:r>
    </w:p>
    <w:p w14:paraId="71DCCCC9" w14:textId="77777777" w:rsidR="00D25B30" w:rsidRPr="004653EE" w:rsidRDefault="00D25B30" w:rsidP="00D25B30">
      <w:pPr>
        <w:pStyle w:val="Para1"/>
        <w:numPr>
          <w:ilvl w:val="0"/>
          <w:numId w:val="8"/>
        </w:numPr>
        <w:ind w:firstLine="698"/>
        <w:rPr>
          <w:lang w:val="ru-RU"/>
        </w:rPr>
      </w:pPr>
      <w:r w:rsidRPr="004653EE">
        <w:rPr>
          <w:szCs w:val="22"/>
          <w:lang w:val="ru-RU"/>
        </w:rPr>
        <w:t>[</w:t>
      </w:r>
      <w:r>
        <w:rPr>
          <w:szCs w:val="22"/>
          <w:lang w:val="ru-RU"/>
        </w:rPr>
        <w:t>у</w:t>
      </w:r>
      <w:r w:rsidRPr="004653EE">
        <w:rPr>
          <w:szCs w:val="22"/>
          <w:lang w:val="ru-RU"/>
        </w:rPr>
        <w:t>частие широкого круга заинтересованных сторон в процессе разработки политики по такому сложному вопросу, как цифровая информация о последовательностях в отношении генетических ресурсов, имеет решающее значение для прагматического понимания целого ряда мнений, точек зрения и интересов, что позволит приблизиться к потенциально прагматичному политическому решению, учитывающему интересы тех, кого оно касается. Продолжение диалога с участием многих заинтересованных сторон также будет иметь важное значение для эффективной реализации любого решения.]</w:t>
      </w:r>
    </w:p>
    <w:p w14:paraId="3EA94197" w14:textId="77777777" w:rsidR="00D25B30" w:rsidRPr="004653EE" w:rsidRDefault="00D25B30" w:rsidP="00D25B30">
      <w:pPr>
        <w:jc w:val="left"/>
        <w:rPr>
          <w:snapToGrid w:val="0"/>
          <w:szCs w:val="22"/>
          <w:lang w:val="ru-RU"/>
        </w:rPr>
      </w:pPr>
    </w:p>
    <w:p w14:paraId="7E462062" w14:textId="77777777" w:rsidR="00D25B30" w:rsidRPr="004653EE" w:rsidRDefault="00D25B30" w:rsidP="00D25B30">
      <w:pPr>
        <w:keepNext/>
        <w:spacing w:before="120" w:after="120" w:line="259" w:lineRule="auto"/>
        <w:jc w:val="center"/>
        <w:outlineLvl w:val="2"/>
        <w:rPr>
          <w:rFonts w:eastAsia="Calibri"/>
          <w:i/>
          <w:iCs/>
          <w:kern w:val="22"/>
          <w:szCs w:val="22"/>
          <w:lang w:val="ru-RU"/>
        </w:rPr>
      </w:pPr>
      <w:bookmarkStart w:id="0" w:name="_Toc102748801"/>
      <w:r w:rsidRPr="004653EE">
        <w:rPr>
          <w:i/>
          <w:lang w:val="ru-RU"/>
        </w:rPr>
        <w:t>[Приложение к решению, рекомендованному 15-му совещанию Конференции Сторон]</w:t>
      </w:r>
      <w:bookmarkEnd w:id="0"/>
    </w:p>
    <w:p w14:paraId="63554A55" w14:textId="77777777" w:rsidR="00D25B30" w:rsidRDefault="00E05B45" w:rsidP="00D25B30">
      <w:pPr>
        <w:keepNext/>
        <w:spacing w:before="120" w:after="120" w:line="259" w:lineRule="auto"/>
        <w:jc w:val="center"/>
        <w:rPr>
          <w:b/>
          <w:lang w:val="ru-RU"/>
        </w:rPr>
      </w:pPr>
      <w:bookmarkStart w:id="1" w:name="_Toc102726185"/>
      <w:r>
        <w:rPr>
          <w:b/>
          <w:lang w:val="ru-RU"/>
        </w:rPr>
        <w:t>ПРЕДЛОЖЕНИЯ</w:t>
      </w:r>
      <w:r w:rsidR="00D25B30" w:rsidRPr="004653EE">
        <w:rPr>
          <w:b/>
          <w:lang w:val="ru-RU"/>
        </w:rPr>
        <w:t xml:space="preserve"> О МНОГОСТОРОНН</w:t>
      </w:r>
      <w:r>
        <w:rPr>
          <w:b/>
          <w:lang w:val="ru-RU"/>
        </w:rPr>
        <w:t>ИХ И ГИБРИДНЫХ ПОДХОДАХ</w:t>
      </w:r>
      <w:r w:rsidR="00D25B30" w:rsidRPr="004653EE">
        <w:rPr>
          <w:b/>
          <w:lang w:val="ru-RU"/>
        </w:rPr>
        <w:t xml:space="preserve"> </w:t>
      </w:r>
      <w:r>
        <w:rPr>
          <w:b/>
          <w:lang w:val="ru-RU"/>
        </w:rPr>
        <w:t xml:space="preserve">К </w:t>
      </w:r>
      <w:r w:rsidR="00D25B30" w:rsidRPr="004653EE">
        <w:rPr>
          <w:b/>
          <w:lang w:val="ru-RU"/>
        </w:rPr>
        <w:t>СОВМЕСТНО</w:t>
      </w:r>
      <w:r>
        <w:rPr>
          <w:b/>
          <w:lang w:val="ru-RU"/>
        </w:rPr>
        <w:t>МУ</w:t>
      </w:r>
      <w:r w:rsidR="00D25B30" w:rsidRPr="004653EE">
        <w:rPr>
          <w:b/>
          <w:lang w:val="ru-RU"/>
        </w:rPr>
        <w:t xml:space="preserve"> ИСПОЛЬЗОВАНИ</w:t>
      </w:r>
      <w:r>
        <w:rPr>
          <w:b/>
          <w:lang w:val="ru-RU"/>
        </w:rPr>
        <w:t>Ю</w:t>
      </w:r>
      <w:r w:rsidR="00D25B30" w:rsidRPr="004653EE">
        <w:rPr>
          <w:b/>
          <w:lang w:val="ru-RU"/>
        </w:rPr>
        <w:t xml:space="preserve"> ВЫГОД</w:t>
      </w:r>
      <w:bookmarkEnd w:id="1"/>
      <w:r>
        <w:rPr>
          <w:b/>
          <w:lang w:val="ru-RU"/>
        </w:rPr>
        <w:t xml:space="preserve"> ОТ ПРИМЕНЕНИЯ ЦИФРОВОЙ ИНФОРМАЦИИ О ПОСЛЕДОВАТЕЛЬНОСТЯХ В ОТНОШЕНИИ ГЕНЕТИЧЕСКИХ РЕСУРСОВ</w:t>
      </w:r>
    </w:p>
    <w:p w14:paraId="5A118D19" w14:textId="77777777" w:rsidR="00E05B45" w:rsidRPr="00E05B45" w:rsidRDefault="00E05B45" w:rsidP="00E05B45">
      <w:pPr>
        <w:keepNext/>
        <w:spacing w:before="120" w:after="120" w:line="256" w:lineRule="auto"/>
        <w:jc w:val="center"/>
        <w:rPr>
          <w:rFonts w:eastAsia="Calibri"/>
          <w:b/>
          <w:bCs/>
          <w:kern w:val="22"/>
          <w:lang w:val="ru-RU" w:eastAsia="zh-CN"/>
        </w:rPr>
      </w:pPr>
      <w:r w:rsidRPr="45CC258C">
        <w:rPr>
          <w:rFonts w:eastAsia="Calibri"/>
          <w:b/>
          <w:bCs/>
          <w:kern w:val="22"/>
          <w:lang w:eastAsia="zh-CN"/>
        </w:rPr>
        <w:t>A</w:t>
      </w:r>
      <w:r w:rsidRPr="00E05B45">
        <w:rPr>
          <w:rFonts w:eastAsia="Calibri"/>
          <w:b/>
          <w:bCs/>
          <w:kern w:val="22"/>
          <w:lang w:val="ru-RU" w:eastAsia="zh-CN"/>
        </w:rPr>
        <w:t xml:space="preserve">. </w:t>
      </w:r>
      <w:r w:rsidRPr="00E05B45">
        <w:rPr>
          <w:rStyle w:val="Heading2Char"/>
          <w:rFonts w:eastAsia="Calibri"/>
          <w:lang w:val="ru-RU"/>
        </w:rPr>
        <w:t>Предложения о создании многостороннего механизма совместного использования выгод</w:t>
      </w:r>
    </w:p>
    <w:p w14:paraId="6E5ED956" w14:textId="77777777" w:rsidR="00D25B30" w:rsidRPr="004653EE" w:rsidRDefault="00D25B30" w:rsidP="00D25B30">
      <w:pPr>
        <w:spacing w:before="120" w:after="120"/>
        <w:rPr>
          <w:rFonts w:eastAsia="Calibri"/>
          <w:bCs/>
          <w:szCs w:val="22"/>
          <w:lang w:val="ru-RU"/>
        </w:rPr>
      </w:pPr>
      <w:r w:rsidRPr="004653EE">
        <w:rPr>
          <w:lang w:val="ru-RU"/>
        </w:rPr>
        <w:t xml:space="preserve">1. </w:t>
      </w:r>
      <w:r w:rsidRPr="004653EE">
        <w:rPr>
          <w:lang w:val="ru-RU"/>
        </w:rPr>
        <w:tab/>
        <w:t>Многосторонний механизм совместного использования выгод может действовать следующим образом</w:t>
      </w:r>
      <w:r w:rsidRPr="004653EE">
        <w:rPr>
          <w:rFonts w:eastAsia="Calibri"/>
          <w:kern w:val="22"/>
          <w:sz w:val="18"/>
          <w:szCs w:val="22"/>
          <w:vertAlign w:val="superscript"/>
          <w:lang w:val="ru-RU"/>
        </w:rPr>
        <w:footnoteReference w:id="3"/>
      </w:r>
      <w:r w:rsidRPr="004653EE">
        <w:rPr>
          <w:lang w:val="ru-RU"/>
        </w:rPr>
        <w:t>:</w:t>
      </w:r>
    </w:p>
    <w:p w14:paraId="47C4AF9A" w14:textId="77777777" w:rsidR="00D25B30" w:rsidRPr="004653EE" w:rsidRDefault="00D25B30" w:rsidP="00D25B30">
      <w:pPr>
        <w:pBdr>
          <w:top w:val="nil"/>
          <w:left w:val="nil"/>
          <w:bottom w:val="nil"/>
          <w:right w:val="nil"/>
          <w:between w:val="nil"/>
        </w:pBdr>
        <w:spacing w:before="120" w:after="120" w:line="259" w:lineRule="auto"/>
        <w:ind w:firstLine="720"/>
        <w:rPr>
          <w:rFonts w:eastAsia="Calibri"/>
          <w:bCs/>
          <w:szCs w:val="22"/>
          <w:lang w:val="ru-RU"/>
        </w:rPr>
      </w:pPr>
      <w:r w:rsidRPr="004653EE">
        <w:rPr>
          <w:lang w:val="ru-RU"/>
        </w:rPr>
        <w:t>(a)</w:t>
      </w:r>
      <w:r w:rsidRPr="004653EE">
        <w:rPr>
          <w:lang w:val="ru-RU"/>
        </w:rPr>
        <w:tab/>
        <w:t>каждая Сторона, относящаяся к развитым странам, в соответствии со статьями 20 и 15.7 Конвенции принимает, в зависимости от обстоятельств, законодательные, административные или политические меры для обеспечения того, чтобы 1% розничной цены в рамках общих коммерческих поступлений от всех случаев применения генетических ресурсов, традиционных знаний, связанных с генетическими ресурсами, или цифровой информации о последовательностях в отношении генетических ресурсов распределялся через многосторонний механизм совместного использования выгод в целях содействия сохранению и устойчивому использованию биологического разнообразия, если эти выгоды не распределяются иным образом на взаимно согласованных условиях, которые закреплены в рамках двусторонней системы;</w:t>
      </w:r>
    </w:p>
    <w:p w14:paraId="5F918E6B" w14:textId="77777777" w:rsidR="00D25B30" w:rsidRPr="004653EE" w:rsidRDefault="00D25B30" w:rsidP="00D25B30">
      <w:pPr>
        <w:pBdr>
          <w:top w:val="nil"/>
          <w:left w:val="nil"/>
          <w:bottom w:val="nil"/>
          <w:right w:val="nil"/>
          <w:between w:val="nil"/>
        </w:pBdr>
        <w:spacing w:before="120" w:after="120"/>
        <w:ind w:firstLine="720"/>
        <w:rPr>
          <w:rFonts w:eastAsia="Calibri"/>
          <w:bCs/>
          <w:szCs w:val="22"/>
          <w:lang w:val="ru-RU"/>
        </w:rPr>
      </w:pPr>
      <w:r w:rsidRPr="004653EE">
        <w:rPr>
          <w:lang w:val="ru-RU"/>
        </w:rPr>
        <w:lastRenderedPageBreak/>
        <w:t>(b)</w:t>
      </w:r>
      <w:r w:rsidRPr="004653EE">
        <w:rPr>
          <w:lang w:val="ru-RU"/>
        </w:rPr>
        <w:tab/>
        <w:t>все денежные выгоды, распределяемые через многосторонний механизм совместного использования выгод, поступают в глобальный фонд биоразнообразия, который управляется Глобальным экологическим фондом, выступающим в качестве финансового механизма Конвенции, причем этот глобальный фонд также открыт для внесения в него добровольных взносов из всех источников;</w:t>
      </w:r>
    </w:p>
    <w:p w14:paraId="6E119927" w14:textId="77777777" w:rsidR="00D25B30" w:rsidRPr="004653EE" w:rsidRDefault="00D25B30" w:rsidP="00D25B30">
      <w:pPr>
        <w:pBdr>
          <w:top w:val="nil"/>
          <w:left w:val="nil"/>
          <w:bottom w:val="nil"/>
          <w:right w:val="nil"/>
          <w:between w:val="nil"/>
        </w:pBdr>
        <w:spacing w:before="120" w:after="120"/>
        <w:ind w:firstLine="720"/>
        <w:rPr>
          <w:rFonts w:eastAsia="Calibri"/>
          <w:bCs/>
          <w:szCs w:val="22"/>
          <w:lang w:val="ru-RU"/>
        </w:rPr>
      </w:pPr>
      <w:r w:rsidRPr="004653EE">
        <w:rPr>
          <w:lang w:val="ru-RU"/>
        </w:rPr>
        <w:t>(c)</w:t>
      </w:r>
      <w:r w:rsidRPr="004653EE">
        <w:rPr>
          <w:lang w:val="ru-RU"/>
        </w:rPr>
        <w:tab/>
        <w:t>средства глобального фонда биоразнообразия используются на условиях открытости, конкуренции и ориентации на конкретные проекты для содействия деятельности на местах, нацеленной на сохранение биологического разнообразия и устойчивое использование его компонентов в соответствии с экосистемным подходом и осуществляемой коренными народами, местными общинами и другими субъектами в стремлении выполнить приоритетные задачи в части расходования средств, периодически определяемые Межправительственной научно-политической платформой по биоразнообразию и экосистемным услугам в рамках научных оценок.</w:t>
      </w:r>
    </w:p>
    <w:p w14:paraId="342D57CB" w14:textId="77777777" w:rsidR="00D25B30" w:rsidRPr="00791EB3" w:rsidRDefault="00D25B30" w:rsidP="00791EB3">
      <w:pPr>
        <w:pStyle w:val="Para1"/>
        <w:tabs>
          <w:tab w:val="clear" w:pos="360"/>
          <w:tab w:val="num" w:pos="709"/>
        </w:tabs>
        <w:rPr>
          <w:i/>
          <w:iCs/>
          <w:lang w:val="ru-RU"/>
        </w:rPr>
      </w:pPr>
      <w:r w:rsidRPr="004653EE">
        <w:rPr>
          <w:lang w:val="ru-RU"/>
        </w:rPr>
        <w:t>Исполнительному секретарю поручается в консультации со всеми Сторонами и Глобальным экологическим фондом подготовить варианты принятия национальных законодательных, административных или политических мер для внедрения многосторонней системы совместного использования выгод и представить доклад Конференции Сторон на ее 16-м совещании.]</w:t>
      </w:r>
    </w:p>
    <w:p w14:paraId="4A8DCC81" w14:textId="77777777" w:rsidR="00791EB3" w:rsidRPr="005534DE" w:rsidRDefault="00791EB3" w:rsidP="00800686">
      <w:pPr>
        <w:pStyle w:val="Heading2"/>
        <w:tabs>
          <w:tab w:val="clear" w:pos="720"/>
        </w:tabs>
        <w:rPr>
          <w:rFonts w:eastAsia="Calibri"/>
          <w:lang w:val="ru-RU" w:eastAsia="zh-CN"/>
        </w:rPr>
      </w:pPr>
      <w:r w:rsidRPr="45CC258C">
        <w:rPr>
          <w:rFonts w:eastAsia="Calibri"/>
          <w:lang w:eastAsia="zh-CN"/>
        </w:rPr>
        <w:t>B</w:t>
      </w:r>
      <w:r w:rsidRPr="005534DE">
        <w:rPr>
          <w:rFonts w:eastAsia="Calibri"/>
          <w:lang w:val="ru-RU" w:eastAsia="zh-CN"/>
        </w:rPr>
        <w:t xml:space="preserve">. </w:t>
      </w:r>
      <w:r w:rsidRPr="005534DE">
        <w:rPr>
          <w:rFonts w:eastAsia="Calibri"/>
          <w:lang w:val="ru-RU" w:eastAsia="zh-CN"/>
        </w:rPr>
        <w:tab/>
      </w:r>
      <w:r>
        <w:rPr>
          <w:rFonts w:eastAsia="Calibri"/>
          <w:lang w:val="ru-RU" w:eastAsia="zh-CN"/>
        </w:rPr>
        <w:t>Возможные</w:t>
      </w:r>
      <w:r w:rsidRPr="005534DE">
        <w:rPr>
          <w:rFonts w:eastAsia="Calibri"/>
          <w:lang w:val="ru-RU" w:eastAsia="zh-CN"/>
        </w:rPr>
        <w:t xml:space="preserve"> </w:t>
      </w:r>
      <w:r>
        <w:rPr>
          <w:rFonts w:eastAsia="Calibri"/>
          <w:lang w:val="ru-RU" w:eastAsia="zh-CN"/>
        </w:rPr>
        <w:t>подходы</w:t>
      </w:r>
      <w:r w:rsidRPr="005534DE">
        <w:rPr>
          <w:rFonts w:eastAsia="Calibri"/>
          <w:lang w:val="ru-RU" w:eastAsia="zh-CN"/>
        </w:rPr>
        <w:t xml:space="preserve"> </w:t>
      </w:r>
      <w:r w:rsidR="005534DE">
        <w:rPr>
          <w:rFonts w:eastAsia="Calibri"/>
          <w:lang w:val="ru-RU" w:eastAsia="zh-CN"/>
        </w:rPr>
        <w:t>к</w:t>
      </w:r>
      <w:r w:rsidR="005534DE" w:rsidRPr="005534DE">
        <w:rPr>
          <w:rFonts w:eastAsia="Calibri"/>
          <w:lang w:val="ru-RU" w:eastAsia="zh-CN"/>
        </w:rPr>
        <w:t xml:space="preserve"> </w:t>
      </w:r>
      <w:r w:rsidR="005534DE">
        <w:rPr>
          <w:rFonts w:eastAsia="Calibri"/>
          <w:lang w:val="ru-RU" w:eastAsia="zh-CN"/>
        </w:rPr>
        <w:t>гибридному</w:t>
      </w:r>
      <w:r w:rsidRPr="005534DE">
        <w:rPr>
          <w:rFonts w:eastAsia="Calibri"/>
          <w:lang w:val="ru-RU" w:eastAsia="zh-CN"/>
        </w:rPr>
        <w:t xml:space="preserve"> </w:t>
      </w:r>
      <w:r w:rsidR="005534DE">
        <w:rPr>
          <w:rFonts w:eastAsia="Calibri"/>
          <w:lang w:val="ru-RU" w:eastAsia="zh-CN"/>
        </w:rPr>
        <w:t>решению</w:t>
      </w:r>
      <w:r w:rsidR="005534DE" w:rsidRPr="005534DE">
        <w:rPr>
          <w:rFonts w:eastAsia="Calibri"/>
          <w:lang w:val="ru-RU" w:eastAsia="zh-CN"/>
        </w:rPr>
        <w:t xml:space="preserve"> </w:t>
      </w:r>
      <w:r w:rsidR="005534DE">
        <w:rPr>
          <w:rFonts w:eastAsia="Calibri"/>
          <w:lang w:val="ru-RU" w:eastAsia="zh-CN"/>
        </w:rPr>
        <w:t>о</w:t>
      </w:r>
      <w:r w:rsidR="005534DE" w:rsidRPr="005534DE">
        <w:rPr>
          <w:rFonts w:eastAsia="Calibri"/>
          <w:lang w:val="ru-RU" w:eastAsia="zh-CN"/>
        </w:rPr>
        <w:t xml:space="preserve"> </w:t>
      </w:r>
      <w:r w:rsidR="005534DE">
        <w:rPr>
          <w:rFonts w:eastAsia="Calibri"/>
          <w:lang w:val="ru-RU" w:eastAsia="zh-CN"/>
        </w:rPr>
        <w:t>доступе</w:t>
      </w:r>
      <w:r w:rsidR="005534DE" w:rsidRPr="005534DE">
        <w:rPr>
          <w:rFonts w:eastAsia="Calibri"/>
          <w:lang w:val="ru-RU" w:eastAsia="zh-CN"/>
        </w:rPr>
        <w:t xml:space="preserve"> и совместно</w:t>
      </w:r>
      <w:r w:rsidR="005534DE">
        <w:rPr>
          <w:rFonts w:eastAsia="Calibri"/>
          <w:lang w:val="ru-RU" w:eastAsia="zh-CN"/>
        </w:rPr>
        <w:t>м</w:t>
      </w:r>
      <w:r w:rsidR="005534DE" w:rsidRPr="005534DE">
        <w:rPr>
          <w:rFonts w:eastAsia="Calibri"/>
          <w:lang w:val="ru-RU" w:eastAsia="zh-CN"/>
        </w:rPr>
        <w:t xml:space="preserve"> использовани</w:t>
      </w:r>
      <w:r w:rsidR="005534DE">
        <w:rPr>
          <w:rFonts w:eastAsia="Calibri"/>
          <w:lang w:val="ru-RU" w:eastAsia="zh-CN"/>
        </w:rPr>
        <w:t>и</w:t>
      </w:r>
      <w:r w:rsidR="005534DE" w:rsidRPr="005534DE">
        <w:rPr>
          <w:rFonts w:eastAsia="Calibri"/>
          <w:lang w:val="ru-RU" w:eastAsia="zh-CN"/>
        </w:rPr>
        <w:t xml:space="preserve"> выгод </w:t>
      </w:r>
      <w:r w:rsidR="005534DE">
        <w:rPr>
          <w:rFonts w:eastAsia="Calibri"/>
          <w:lang w:val="ru-RU" w:eastAsia="zh-CN"/>
        </w:rPr>
        <w:t>от применения цифровой информации о последовательностях в отношении генетических ресурсов</w:t>
      </w:r>
    </w:p>
    <w:p w14:paraId="3CEB4ED3" w14:textId="77777777" w:rsidR="00791EB3" w:rsidRPr="005534DE" w:rsidRDefault="00791EB3" w:rsidP="00791EB3">
      <w:pPr>
        <w:pStyle w:val="Para1"/>
        <w:numPr>
          <w:ilvl w:val="0"/>
          <w:numId w:val="0"/>
        </w:numPr>
        <w:rPr>
          <w:lang w:val="ru-RU" w:eastAsia="zh-CN"/>
        </w:rPr>
      </w:pPr>
      <w:r>
        <w:rPr>
          <w:rFonts w:eastAsia="Calibri"/>
          <w:szCs w:val="22"/>
          <w:lang w:eastAsia="zh-CN"/>
        </w:rPr>
        <w:t xml:space="preserve">1. </w:t>
      </w:r>
      <w:r>
        <w:rPr>
          <w:rFonts w:eastAsia="Calibri"/>
          <w:szCs w:val="22"/>
          <w:lang w:eastAsia="zh-CN"/>
        </w:rPr>
        <w:tab/>
      </w:r>
      <w:r w:rsidR="005534DE">
        <w:rPr>
          <w:rFonts w:eastAsia="Calibri"/>
          <w:lang w:val="ru-RU" w:eastAsia="zh-CN"/>
        </w:rPr>
        <w:t>Возможные</w:t>
      </w:r>
      <w:r w:rsidR="005534DE" w:rsidRPr="005534DE">
        <w:rPr>
          <w:rFonts w:eastAsia="Calibri"/>
          <w:lang w:val="ru-RU" w:eastAsia="zh-CN"/>
        </w:rPr>
        <w:t xml:space="preserve"> </w:t>
      </w:r>
      <w:r w:rsidR="005534DE">
        <w:rPr>
          <w:rFonts w:eastAsia="Calibri"/>
          <w:lang w:val="ru-RU" w:eastAsia="zh-CN"/>
        </w:rPr>
        <w:t>подходы</w:t>
      </w:r>
      <w:r w:rsidR="005534DE" w:rsidRPr="005534DE">
        <w:rPr>
          <w:rFonts w:eastAsia="Calibri"/>
          <w:lang w:val="ru-RU" w:eastAsia="zh-CN"/>
        </w:rPr>
        <w:t xml:space="preserve"> </w:t>
      </w:r>
      <w:r w:rsidR="005534DE">
        <w:rPr>
          <w:rFonts w:eastAsia="Calibri"/>
          <w:lang w:val="ru-RU" w:eastAsia="zh-CN"/>
        </w:rPr>
        <w:t>к</w:t>
      </w:r>
      <w:r w:rsidR="005534DE" w:rsidRPr="005534DE">
        <w:rPr>
          <w:rFonts w:eastAsia="Calibri"/>
          <w:lang w:val="ru-RU" w:eastAsia="zh-CN"/>
        </w:rPr>
        <w:t xml:space="preserve"> </w:t>
      </w:r>
      <w:r w:rsidR="005534DE">
        <w:rPr>
          <w:rFonts w:eastAsia="Calibri"/>
          <w:lang w:val="ru-RU" w:eastAsia="zh-CN"/>
        </w:rPr>
        <w:t>гибридным</w:t>
      </w:r>
      <w:r w:rsidR="005534DE" w:rsidRPr="005534DE">
        <w:rPr>
          <w:rFonts w:eastAsia="Calibri"/>
          <w:lang w:val="ru-RU" w:eastAsia="zh-CN"/>
        </w:rPr>
        <w:t xml:space="preserve"> решению о доступе и совместном использовании выгод от применения цифровой информации о последовательностях в отношении генетических ресурсов </w:t>
      </w:r>
      <w:r w:rsidR="005534DE">
        <w:rPr>
          <w:rFonts w:eastAsia="Calibri"/>
          <w:lang w:val="ru-RU" w:eastAsia="zh-CN"/>
        </w:rPr>
        <w:t xml:space="preserve">отражены в пунктах </w:t>
      </w:r>
      <w:r w:rsidR="005534DE" w:rsidRPr="005534DE">
        <w:rPr>
          <w:rFonts w:eastAsia="Calibri"/>
          <w:lang w:val="ru-RU" w:eastAsia="zh-CN"/>
        </w:rPr>
        <w:t>40 (</w:t>
      </w:r>
      <w:r w:rsidR="005534DE" w:rsidRPr="18A500CD">
        <w:rPr>
          <w:rFonts w:eastAsia="Calibri"/>
          <w:lang w:eastAsia="zh-CN"/>
        </w:rPr>
        <w:t>a</w:t>
      </w:r>
      <w:r w:rsidR="005534DE" w:rsidRPr="005534DE">
        <w:rPr>
          <w:rFonts w:eastAsia="Calibri"/>
          <w:lang w:val="ru-RU" w:eastAsia="zh-CN"/>
        </w:rPr>
        <w:t xml:space="preserve">) </w:t>
      </w:r>
      <w:r w:rsidR="005534DE">
        <w:rPr>
          <w:rFonts w:eastAsia="Calibri"/>
          <w:lang w:val="ru-RU" w:eastAsia="zh-CN"/>
        </w:rPr>
        <w:t>и</w:t>
      </w:r>
      <w:r w:rsidR="005534DE" w:rsidRPr="005534DE">
        <w:rPr>
          <w:rFonts w:eastAsia="Calibri"/>
          <w:lang w:val="ru-RU" w:eastAsia="zh-CN"/>
        </w:rPr>
        <w:t xml:space="preserve"> (</w:t>
      </w:r>
      <w:r w:rsidR="005534DE" w:rsidRPr="18A500CD">
        <w:rPr>
          <w:rFonts w:eastAsia="Calibri"/>
          <w:lang w:eastAsia="zh-CN"/>
        </w:rPr>
        <w:t>b</w:t>
      </w:r>
      <w:r w:rsidR="005534DE" w:rsidRPr="005534DE">
        <w:rPr>
          <w:rFonts w:eastAsia="Calibri"/>
          <w:lang w:val="ru-RU" w:eastAsia="zh-CN"/>
        </w:rPr>
        <w:t>)</w:t>
      </w:r>
      <w:r w:rsidRPr="005534DE">
        <w:rPr>
          <w:rFonts w:eastAsia="Calibri"/>
          <w:lang w:val="ru-RU" w:eastAsia="zh-CN"/>
        </w:rPr>
        <w:t xml:space="preserve"> </w:t>
      </w:r>
      <w:r w:rsidR="005534DE">
        <w:rPr>
          <w:rFonts w:eastAsia="Calibri"/>
          <w:lang w:val="ru-RU" w:eastAsia="zh-CN"/>
        </w:rPr>
        <w:t xml:space="preserve">документа </w:t>
      </w:r>
      <w:r w:rsidRPr="18A500CD">
        <w:rPr>
          <w:rFonts w:eastAsia="Calibri"/>
          <w:lang w:eastAsia="zh-CN"/>
        </w:rPr>
        <w:t>CBD</w:t>
      </w:r>
      <w:r w:rsidRPr="005534DE">
        <w:rPr>
          <w:rFonts w:eastAsia="Calibri"/>
          <w:lang w:val="ru-RU" w:eastAsia="zh-CN"/>
        </w:rPr>
        <w:t>/</w:t>
      </w:r>
      <w:r w:rsidRPr="18A500CD">
        <w:rPr>
          <w:rFonts w:eastAsia="Calibri"/>
          <w:lang w:eastAsia="zh-CN"/>
        </w:rPr>
        <w:t>WG</w:t>
      </w:r>
      <w:r w:rsidRPr="005534DE">
        <w:rPr>
          <w:rFonts w:eastAsia="Calibri"/>
          <w:lang w:val="ru-RU" w:eastAsia="zh-CN"/>
        </w:rPr>
        <w:t>2020/3/</w:t>
      </w:r>
      <w:r w:rsidRPr="18A500CD">
        <w:rPr>
          <w:rFonts w:eastAsia="Calibri"/>
          <w:lang w:eastAsia="zh-CN"/>
        </w:rPr>
        <w:t>INF</w:t>
      </w:r>
      <w:r w:rsidR="005534DE">
        <w:rPr>
          <w:rFonts w:eastAsia="Calibri"/>
          <w:lang w:val="ru-RU" w:eastAsia="zh-CN"/>
        </w:rPr>
        <w:t>/8.</w:t>
      </w:r>
    </w:p>
    <w:p w14:paraId="2A3BC5F4" w14:textId="77777777" w:rsidR="00791EB3" w:rsidRPr="005534DE" w:rsidRDefault="00791EB3" w:rsidP="00791EB3">
      <w:pPr>
        <w:pStyle w:val="Para1"/>
        <w:numPr>
          <w:ilvl w:val="0"/>
          <w:numId w:val="0"/>
        </w:numPr>
        <w:rPr>
          <w:i/>
          <w:iCs/>
          <w:lang w:val="ru-RU"/>
        </w:rPr>
      </w:pPr>
    </w:p>
    <w:p w14:paraId="5225D830" w14:textId="77777777" w:rsidR="00D25B30" w:rsidRPr="004653EE" w:rsidRDefault="00D25B30" w:rsidP="00791EB3">
      <w:pPr>
        <w:pStyle w:val="BodyText"/>
        <w:jc w:val="center"/>
        <w:rPr>
          <w:lang w:val="ru-RU"/>
        </w:rPr>
      </w:pPr>
      <w:r w:rsidRPr="004653EE">
        <w:rPr>
          <w:lang w:val="ru-RU"/>
        </w:rPr>
        <w:t>__________</w:t>
      </w:r>
    </w:p>
    <w:p w14:paraId="10E38C45" w14:textId="77777777" w:rsidR="00B3369F" w:rsidRPr="00771552" w:rsidRDefault="00B3369F" w:rsidP="003B5508">
      <w:pPr>
        <w:suppressLineNumbers/>
        <w:suppressAutoHyphens/>
        <w:jc w:val="center"/>
        <w:rPr>
          <w:snapToGrid w:val="0"/>
          <w:kern w:val="22"/>
        </w:rPr>
      </w:pPr>
    </w:p>
    <w:sectPr w:rsidR="00B3369F" w:rsidRPr="00771552"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680F1" w14:textId="77777777" w:rsidR="003D6865" w:rsidRDefault="003D6865" w:rsidP="00CF1848">
      <w:r>
        <w:separator/>
      </w:r>
    </w:p>
  </w:endnote>
  <w:endnote w:type="continuationSeparator" w:id="0">
    <w:p w14:paraId="186B6956" w14:textId="77777777" w:rsidR="003D6865" w:rsidRDefault="003D6865" w:rsidP="00CF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A500F" w14:textId="77777777" w:rsidR="003D6865" w:rsidRDefault="003D6865" w:rsidP="00CF1848">
      <w:r>
        <w:separator/>
      </w:r>
    </w:p>
  </w:footnote>
  <w:footnote w:type="continuationSeparator" w:id="0">
    <w:p w14:paraId="3E748928" w14:textId="77777777" w:rsidR="003D6865" w:rsidRDefault="003D6865" w:rsidP="00CF1848">
      <w:r>
        <w:continuationSeparator/>
      </w:r>
    </w:p>
  </w:footnote>
  <w:footnote w:id="1">
    <w:p w14:paraId="644C6CB1" w14:textId="77777777" w:rsidR="00D25B30" w:rsidRPr="00AF4430" w:rsidRDefault="00D25B30" w:rsidP="00D25B30">
      <w:pPr>
        <w:pStyle w:val="FootnoteText"/>
        <w:ind w:firstLine="0"/>
        <w:rPr>
          <w:lang w:val="ru-RU"/>
        </w:rPr>
      </w:pPr>
      <w:r w:rsidRPr="005B1A5D">
        <w:rPr>
          <w:rStyle w:val="FootnoteReference"/>
          <w:rFonts w:eastAsiaTheme="majorEastAsia"/>
        </w:rPr>
        <w:footnoteRef/>
      </w:r>
      <w:r w:rsidRPr="00AF4430">
        <w:rPr>
          <w:lang w:val="ru-RU"/>
        </w:rPr>
        <w:t xml:space="preserve"> Следующие элементы пронумерованы для удобства пользования.</w:t>
      </w:r>
    </w:p>
  </w:footnote>
  <w:footnote w:id="2">
    <w:p w14:paraId="62F2AD39" w14:textId="77777777" w:rsidR="00D25B30" w:rsidRPr="00AF4430" w:rsidRDefault="00D25B30" w:rsidP="00D25B30">
      <w:pPr>
        <w:pStyle w:val="FootnoteText"/>
        <w:ind w:firstLine="0"/>
        <w:rPr>
          <w:lang w:val="ru-RU"/>
        </w:rPr>
      </w:pPr>
      <w:r w:rsidRPr="005B1A5D">
        <w:rPr>
          <w:rStyle w:val="FootnoteReference"/>
          <w:rFonts w:eastAsiaTheme="majorEastAsia"/>
        </w:rPr>
        <w:footnoteRef/>
      </w:r>
      <w:r w:rsidRPr="005B1A5D">
        <w:rPr>
          <w:vertAlign w:val="superscript"/>
          <w:lang w:val="ru-RU"/>
        </w:rPr>
        <w:t xml:space="preserve"> </w:t>
      </w:r>
      <w:r w:rsidRPr="00AF4430">
        <w:rPr>
          <w:lang w:val="ru-RU"/>
        </w:rPr>
        <w:t xml:space="preserve">Раздел 2.3.3 документа </w:t>
      </w:r>
      <w:r>
        <w:t>CBD</w:t>
      </w:r>
      <w:r w:rsidRPr="00AF4430">
        <w:rPr>
          <w:lang w:val="ru-RU"/>
        </w:rPr>
        <w:t>/</w:t>
      </w:r>
      <w:r>
        <w:t>DSI</w:t>
      </w:r>
      <w:r w:rsidRPr="00AF4430">
        <w:rPr>
          <w:lang w:val="ru-RU"/>
        </w:rPr>
        <w:t>/</w:t>
      </w:r>
      <w:r>
        <w:t>AHTEG</w:t>
      </w:r>
      <w:r w:rsidRPr="00AF4430">
        <w:rPr>
          <w:lang w:val="ru-RU"/>
        </w:rPr>
        <w:t>/2020/1/3.</w:t>
      </w:r>
    </w:p>
  </w:footnote>
  <w:footnote w:id="3">
    <w:p w14:paraId="12EC4544" w14:textId="77777777" w:rsidR="00D25B30" w:rsidRPr="00AF4430" w:rsidRDefault="00D25B30" w:rsidP="00D25B30">
      <w:pPr>
        <w:pStyle w:val="FootnoteText"/>
        <w:ind w:firstLine="0"/>
        <w:rPr>
          <w:lang w:val="ru-RU"/>
        </w:rPr>
      </w:pPr>
      <w:r w:rsidRPr="005B1A5D">
        <w:rPr>
          <w:rStyle w:val="FootnoteReference"/>
          <w:rFonts w:eastAsiaTheme="majorEastAsia"/>
        </w:rPr>
        <w:footnoteRef/>
      </w:r>
      <w:r w:rsidRPr="00AF4430">
        <w:rPr>
          <w:lang w:val="ru-RU"/>
        </w:rPr>
        <w:t xml:space="preserve"> Включение этого предлагаемого варианта никак не влияет на обсуждения в рамках Конференции Сторон и не направлено на определение каких-либо приоритетов среди потенциальных вариантов/решений.</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539B0F97" w14:textId="77777777" w:rsidR="00534681" w:rsidRPr="003B5508" w:rsidRDefault="00034B3A" w:rsidP="003B5508">
        <w:pPr>
          <w:pStyle w:val="Header"/>
          <w:suppressLineNumbers/>
          <w:tabs>
            <w:tab w:val="clear" w:pos="4320"/>
            <w:tab w:val="clear" w:pos="8640"/>
          </w:tabs>
          <w:suppressAutoHyphens/>
          <w:jc w:val="left"/>
          <w:rPr>
            <w:noProof/>
            <w:kern w:val="22"/>
          </w:rPr>
        </w:pPr>
        <w:r>
          <w:rPr>
            <w:noProof/>
            <w:kern w:val="22"/>
          </w:rPr>
          <w:t>CBD/WG2020/4/L.3</w:t>
        </w:r>
      </w:p>
    </w:sdtContent>
  </w:sdt>
  <w:p w14:paraId="7EB1FF00" w14:textId="77777777" w:rsidR="00534681" w:rsidRPr="003B5508" w:rsidRDefault="00534681" w:rsidP="003B5508">
    <w:pPr>
      <w:pStyle w:val="Header"/>
      <w:suppressLineNumbers/>
      <w:tabs>
        <w:tab w:val="clear" w:pos="4320"/>
        <w:tab w:val="clear" w:pos="8640"/>
      </w:tabs>
      <w:suppressAutoHyphens/>
      <w:jc w:val="left"/>
      <w:rPr>
        <w:noProof/>
        <w:kern w:val="22"/>
      </w:rPr>
    </w:pPr>
    <w:r>
      <w:rPr>
        <w:noProof/>
        <w:kern w:val="22"/>
      </w:rPr>
      <w:t xml:space="preserve">Страница </w:t>
    </w:r>
    <w:r w:rsidR="00E22E26">
      <w:rPr>
        <w:noProof/>
        <w:kern w:val="22"/>
      </w:rPr>
      <w:fldChar w:fldCharType="begin"/>
    </w:r>
    <w:r>
      <w:rPr>
        <w:noProof/>
        <w:kern w:val="22"/>
      </w:rPr>
      <w:instrText xml:space="preserve"> PAGE   \* MERGEFORMAT </w:instrText>
    </w:r>
    <w:r w:rsidR="00E22E26">
      <w:rPr>
        <w:noProof/>
        <w:kern w:val="22"/>
      </w:rPr>
      <w:fldChar w:fldCharType="separate"/>
    </w:r>
    <w:r w:rsidR="00800686">
      <w:rPr>
        <w:noProof/>
        <w:kern w:val="22"/>
      </w:rPr>
      <w:t>6</w:t>
    </w:r>
    <w:r w:rsidR="00E22E26">
      <w:rPr>
        <w:noProof/>
        <w:kern w:val="22"/>
      </w:rPr>
      <w:fldChar w:fldCharType="end"/>
    </w:r>
  </w:p>
  <w:p w14:paraId="0D909977" w14:textId="77777777" w:rsidR="00534681" w:rsidRPr="003B5508"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EndPr/>
    <w:sdtContent>
      <w:p w14:paraId="0CEF2ECA" w14:textId="77777777" w:rsidR="009505C9" w:rsidRPr="003B5508" w:rsidRDefault="00034B3A" w:rsidP="003B5508">
        <w:pPr>
          <w:pStyle w:val="Header"/>
          <w:suppressLineNumbers/>
          <w:tabs>
            <w:tab w:val="clear" w:pos="4320"/>
            <w:tab w:val="clear" w:pos="8640"/>
          </w:tabs>
          <w:suppressAutoHyphens/>
          <w:jc w:val="right"/>
          <w:rPr>
            <w:noProof/>
            <w:kern w:val="22"/>
          </w:rPr>
        </w:pPr>
        <w:r>
          <w:rPr>
            <w:noProof/>
            <w:kern w:val="22"/>
          </w:rPr>
          <w:t>CBD/WG2020/4/L.3</w:t>
        </w:r>
      </w:p>
    </w:sdtContent>
  </w:sdt>
  <w:p w14:paraId="4EE2BB25" w14:textId="77777777" w:rsidR="009505C9" w:rsidRPr="003B5508" w:rsidRDefault="009505C9" w:rsidP="003B5508">
    <w:pPr>
      <w:pStyle w:val="Header"/>
      <w:suppressLineNumbers/>
      <w:tabs>
        <w:tab w:val="clear" w:pos="4320"/>
        <w:tab w:val="clear" w:pos="8640"/>
      </w:tabs>
      <w:suppressAutoHyphens/>
      <w:jc w:val="right"/>
      <w:rPr>
        <w:noProof/>
        <w:kern w:val="22"/>
      </w:rPr>
    </w:pPr>
    <w:r>
      <w:rPr>
        <w:noProof/>
        <w:kern w:val="22"/>
      </w:rPr>
      <w:t xml:space="preserve">Страница </w:t>
    </w:r>
    <w:r w:rsidR="00E22E26">
      <w:rPr>
        <w:noProof/>
        <w:kern w:val="22"/>
      </w:rPr>
      <w:fldChar w:fldCharType="begin"/>
    </w:r>
    <w:r>
      <w:rPr>
        <w:noProof/>
        <w:kern w:val="22"/>
      </w:rPr>
      <w:instrText xml:space="preserve"> PAGE   \* MERGEFORMAT </w:instrText>
    </w:r>
    <w:r w:rsidR="00E22E26">
      <w:rPr>
        <w:noProof/>
        <w:kern w:val="22"/>
      </w:rPr>
      <w:fldChar w:fldCharType="separate"/>
    </w:r>
    <w:r w:rsidR="00800686">
      <w:rPr>
        <w:noProof/>
        <w:kern w:val="22"/>
      </w:rPr>
      <w:t>5</w:t>
    </w:r>
    <w:r w:rsidR="00E22E26">
      <w:rPr>
        <w:noProof/>
        <w:kern w:val="22"/>
      </w:rPr>
      <w:fldChar w:fldCharType="end"/>
    </w:r>
  </w:p>
  <w:p w14:paraId="6B326A62" w14:textId="77777777" w:rsidR="009505C9" w:rsidRPr="003B5508"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53AF208A"/>
    <w:multiLevelType w:val="hybridMultilevel"/>
    <w:tmpl w:val="EFC881E6"/>
    <w:lvl w:ilvl="0" w:tplc="069291EE">
      <w:start w:val="1"/>
      <w:numFmt w:val="lowerLetter"/>
      <w:lvlText w:val="(%1)"/>
      <w:lvlJc w:val="left"/>
      <w:pPr>
        <w:ind w:left="720" w:hanging="360"/>
      </w:pPr>
      <w:rPr>
        <w:rFonts w:asciiTheme="majorBidi" w:eastAsia="Times New Roman" w:hAnsiTheme="majorBidi" w:cstheme="maj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19078950">
    <w:abstractNumId w:val="0"/>
  </w:num>
  <w:num w:numId="2" w16cid:durableId="1106192796">
    <w:abstractNumId w:val="3"/>
  </w:num>
  <w:num w:numId="3" w16cid:durableId="1399401231">
    <w:abstractNumId w:val="3"/>
  </w:num>
  <w:num w:numId="4" w16cid:durableId="124279648">
    <w:abstractNumId w:val="2"/>
  </w:num>
  <w:num w:numId="5" w16cid:durableId="1991251355">
    <w:abstractNumId w:val="5"/>
  </w:num>
  <w:num w:numId="6" w16cid:durableId="1361081786">
    <w:abstractNumId w:val="1"/>
  </w:num>
  <w:num w:numId="7" w16cid:durableId="1941985509">
    <w:abstractNumId w:val="6"/>
  </w:num>
  <w:num w:numId="8" w16cid:durableId="699664066">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ru-RU" w:vendorID="64" w:dllVersion="6" w:nlCheck="1" w:checkStyle="0"/>
  <w:activeWritingStyle w:appName="MSWord" w:lang="en-GB" w:vendorID="64" w:dllVersion="6" w:nlCheck="1" w:checkStyle="1"/>
  <w:activeWritingStyle w:appName="MSWord" w:lang="ru-RU" w:vendorID="64" w:dllVersion="4096" w:nlCheck="1" w:checkStyle="0"/>
  <w:proofState w:spelling="clean" w:grammar="clean"/>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ABKm5ubmhkbGFko6SsGpxcWZ+XkgBUa1AItIQVMsAAAA"/>
  </w:docVars>
  <w:rsids>
    <w:rsidRoot w:val="00C9161D"/>
    <w:rsid w:val="000065F7"/>
    <w:rsid w:val="00032200"/>
    <w:rsid w:val="00034B3A"/>
    <w:rsid w:val="00052FDA"/>
    <w:rsid w:val="0005410E"/>
    <w:rsid w:val="00054A50"/>
    <w:rsid w:val="00070DA8"/>
    <w:rsid w:val="000715B3"/>
    <w:rsid w:val="0007171B"/>
    <w:rsid w:val="0007395D"/>
    <w:rsid w:val="00092E93"/>
    <w:rsid w:val="000A72BA"/>
    <w:rsid w:val="000B61C9"/>
    <w:rsid w:val="000B6E78"/>
    <w:rsid w:val="000C2701"/>
    <w:rsid w:val="000C6D7F"/>
    <w:rsid w:val="000E673A"/>
    <w:rsid w:val="000E7787"/>
    <w:rsid w:val="000F74F5"/>
    <w:rsid w:val="00105372"/>
    <w:rsid w:val="00107318"/>
    <w:rsid w:val="001135FB"/>
    <w:rsid w:val="00115DC3"/>
    <w:rsid w:val="00123253"/>
    <w:rsid w:val="001312AD"/>
    <w:rsid w:val="00131E7A"/>
    <w:rsid w:val="00134846"/>
    <w:rsid w:val="001462D9"/>
    <w:rsid w:val="00162CCB"/>
    <w:rsid w:val="00165834"/>
    <w:rsid w:val="00166D79"/>
    <w:rsid w:val="00167A47"/>
    <w:rsid w:val="00172AF6"/>
    <w:rsid w:val="00176CEE"/>
    <w:rsid w:val="001811A4"/>
    <w:rsid w:val="00181AF3"/>
    <w:rsid w:val="00182BC4"/>
    <w:rsid w:val="00186969"/>
    <w:rsid w:val="00186DD8"/>
    <w:rsid w:val="001A0BE9"/>
    <w:rsid w:val="001B13FE"/>
    <w:rsid w:val="001D0BDC"/>
    <w:rsid w:val="001D3A4D"/>
    <w:rsid w:val="001D582F"/>
    <w:rsid w:val="001E1882"/>
    <w:rsid w:val="001E7C97"/>
    <w:rsid w:val="0020075F"/>
    <w:rsid w:val="00201302"/>
    <w:rsid w:val="00220BA9"/>
    <w:rsid w:val="002229C7"/>
    <w:rsid w:val="0022410B"/>
    <w:rsid w:val="00231DA2"/>
    <w:rsid w:val="002469B1"/>
    <w:rsid w:val="00261F4B"/>
    <w:rsid w:val="00287080"/>
    <w:rsid w:val="00292E0E"/>
    <w:rsid w:val="002A7AF0"/>
    <w:rsid w:val="002C1FA1"/>
    <w:rsid w:val="002C316D"/>
    <w:rsid w:val="002C34FE"/>
    <w:rsid w:val="002D469D"/>
    <w:rsid w:val="002E3E82"/>
    <w:rsid w:val="0030169D"/>
    <w:rsid w:val="00304E69"/>
    <w:rsid w:val="003060EB"/>
    <w:rsid w:val="0030667E"/>
    <w:rsid w:val="00311F35"/>
    <w:rsid w:val="003153EB"/>
    <w:rsid w:val="00321985"/>
    <w:rsid w:val="00330714"/>
    <w:rsid w:val="0034158A"/>
    <w:rsid w:val="00351205"/>
    <w:rsid w:val="00362AE0"/>
    <w:rsid w:val="00363016"/>
    <w:rsid w:val="0036742C"/>
    <w:rsid w:val="00372F74"/>
    <w:rsid w:val="0038461E"/>
    <w:rsid w:val="003A4837"/>
    <w:rsid w:val="003B5508"/>
    <w:rsid w:val="003C034F"/>
    <w:rsid w:val="003C0E5B"/>
    <w:rsid w:val="003D6865"/>
    <w:rsid w:val="003E4113"/>
    <w:rsid w:val="003F7224"/>
    <w:rsid w:val="00404C94"/>
    <w:rsid w:val="00426EC4"/>
    <w:rsid w:val="00427D21"/>
    <w:rsid w:val="00430AEE"/>
    <w:rsid w:val="004415E8"/>
    <w:rsid w:val="00454F39"/>
    <w:rsid w:val="004644C2"/>
    <w:rsid w:val="00467F9C"/>
    <w:rsid w:val="004740B0"/>
    <w:rsid w:val="00474D5D"/>
    <w:rsid w:val="004A2EA2"/>
    <w:rsid w:val="004B163C"/>
    <w:rsid w:val="004B590C"/>
    <w:rsid w:val="004C6BF9"/>
    <w:rsid w:val="004E2CC3"/>
    <w:rsid w:val="004E7C53"/>
    <w:rsid w:val="00503F01"/>
    <w:rsid w:val="00514852"/>
    <w:rsid w:val="00516F9D"/>
    <w:rsid w:val="00521AA5"/>
    <w:rsid w:val="00525099"/>
    <w:rsid w:val="00530337"/>
    <w:rsid w:val="00533276"/>
    <w:rsid w:val="00534681"/>
    <w:rsid w:val="00536820"/>
    <w:rsid w:val="0054146E"/>
    <w:rsid w:val="00546814"/>
    <w:rsid w:val="00551872"/>
    <w:rsid w:val="005534DE"/>
    <w:rsid w:val="00563442"/>
    <w:rsid w:val="00565B42"/>
    <w:rsid w:val="00566264"/>
    <w:rsid w:val="005826CE"/>
    <w:rsid w:val="005A4CFA"/>
    <w:rsid w:val="005B1360"/>
    <w:rsid w:val="005B5F5F"/>
    <w:rsid w:val="005C35E1"/>
    <w:rsid w:val="005C4CE6"/>
    <w:rsid w:val="005D0750"/>
    <w:rsid w:val="005D2A2E"/>
    <w:rsid w:val="005D3FD3"/>
    <w:rsid w:val="005D5AE6"/>
    <w:rsid w:val="005F174A"/>
    <w:rsid w:val="0061102D"/>
    <w:rsid w:val="006122BA"/>
    <w:rsid w:val="00622D64"/>
    <w:rsid w:val="006264AB"/>
    <w:rsid w:val="00644B89"/>
    <w:rsid w:val="00645CE2"/>
    <w:rsid w:val="00646980"/>
    <w:rsid w:val="0065211C"/>
    <w:rsid w:val="0065227E"/>
    <w:rsid w:val="00656344"/>
    <w:rsid w:val="00662A05"/>
    <w:rsid w:val="00664367"/>
    <w:rsid w:val="00687BBF"/>
    <w:rsid w:val="006929F4"/>
    <w:rsid w:val="00696272"/>
    <w:rsid w:val="00697237"/>
    <w:rsid w:val="006A3878"/>
    <w:rsid w:val="006B2290"/>
    <w:rsid w:val="006B30A9"/>
    <w:rsid w:val="006D1A3B"/>
    <w:rsid w:val="006E0D3B"/>
    <w:rsid w:val="006E15A3"/>
    <w:rsid w:val="006E6DFB"/>
    <w:rsid w:val="006F3ABF"/>
    <w:rsid w:val="006F527B"/>
    <w:rsid w:val="006F5ABE"/>
    <w:rsid w:val="00705387"/>
    <w:rsid w:val="00705967"/>
    <w:rsid w:val="007119BE"/>
    <w:rsid w:val="00714E1E"/>
    <w:rsid w:val="00717D88"/>
    <w:rsid w:val="0072214C"/>
    <w:rsid w:val="00725CCB"/>
    <w:rsid w:val="00727096"/>
    <w:rsid w:val="00727739"/>
    <w:rsid w:val="00737455"/>
    <w:rsid w:val="0074356D"/>
    <w:rsid w:val="00771552"/>
    <w:rsid w:val="00786056"/>
    <w:rsid w:val="00791EB3"/>
    <w:rsid w:val="007942D3"/>
    <w:rsid w:val="007B2099"/>
    <w:rsid w:val="007B6C09"/>
    <w:rsid w:val="007B7741"/>
    <w:rsid w:val="007E05B3"/>
    <w:rsid w:val="007E09DA"/>
    <w:rsid w:val="007E1876"/>
    <w:rsid w:val="007E2E2E"/>
    <w:rsid w:val="007E628C"/>
    <w:rsid w:val="007E6462"/>
    <w:rsid w:val="007F6342"/>
    <w:rsid w:val="00800686"/>
    <w:rsid w:val="00806C8E"/>
    <w:rsid w:val="0081093C"/>
    <w:rsid w:val="008178B6"/>
    <w:rsid w:val="00824506"/>
    <w:rsid w:val="00824F27"/>
    <w:rsid w:val="00833C73"/>
    <w:rsid w:val="00847D76"/>
    <w:rsid w:val="00854C9D"/>
    <w:rsid w:val="00861472"/>
    <w:rsid w:val="00861A6C"/>
    <w:rsid w:val="00865B74"/>
    <w:rsid w:val="00871432"/>
    <w:rsid w:val="008813DC"/>
    <w:rsid w:val="008849A6"/>
    <w:rsid w:val="008974F0"/>
    <w:rsid w:val="008B012A"/>
    <w:rsid w:val="008B3516"/>
    <w:rsid w:val="008C03EB"/>
    <w:rsid w:val="008E0F4D"/>
    <w:rsid w:val="008E410D"/>
    <w:rsid w:val="00906E17"/>
    <w:rsid w:val="009222D2"/>
    <w:rsid w:val="00923C09"/>
    <w:rsid w:val="00930BA1"/>
    <w:rsid w:val="0093169E"/>
    <w:rsid w:val="0093461D"/>
    <w:rsid w:val="009505C9"/>
    <w:rsid w:val="00950752"/>
    <w:rsid w:val="00957674"/>
    <w:rsid w:val="00957954"/>
    <w:rsid w:val="009614C8"/>
    <w:rsid w:val="00966424"/>
    <w:rsid w:val="00976BE9"/>
    <w:rsid w:val="00980886"/>
    <w:rsid w:val="009813C1"/>
    <w:rsid w:val="0098166E"/>
    <w:rsid w:val="009A0BF0"/>
    <w:rsid w:val="009A3F46"/>
    <w:rsid w:val="009A7D0B"/>
    <w:rsid w:val="009B6B01"/>
    <w:rsid w:val="009C2DE6"/>
    <w:rsid w:val="009C72A8"/>
    <w:rsid w:val="00A01510"/>
    <w:rsid w:val="00A11525"/>
    <w:rsid w:val="00A13E91"/>
    <w:rsid w:val="00A2016B"/>
    <w:rsid w:val="00A225D4"/>
    <w:rsid w:val="00A40419"/>
    <w:rsid w:val="00A53024"/>
    <w:rsid w:val="00A70ABE"/>
    <w:rsid w:val="00A80646"/>
    <w:rsid w:val="00A81175"/>
    <w:rsid w:val="00A900A7"/>
    <w:rsid w:val="00AA57BF"/>
    <w:rsid w:val="00AA6F92"/>
    <w:rsid w:val="00AB6934"/>
    <w:rsid w:val="00AC4C55"/>
    <w:rsid w:val="00AD04F5"/>
    <w:rsid w:val="00AD530A"/>
    <w:rsid w:val="00AF0A29"/>
    <w:rsid w:val="00AF42DE"/>
    <w:rsid w:val="00B07380"/>
    <w:rsid w:val="00B11329"/>
    <w:rsid w:val="00B2193A"/>
    <w:rsid w:val="00B25084"/>
    <w:rsid w:val="00B25155"/>
    <w:rsid w:val="00B3369F"/>
    <w:rsid w:val="00B3525D"/>
    <w:rsid w:val="00B435FA"/>
    <w:rsid w:val="00B94E6C"/>
    <w:rsid w:val="00B95ED6"/>
    <w:rsid w:val="00BA125C"/>
    <w:rsid w:val="00BA4E49"/>
    <w:rsid w:val="00BB4606"/>
    <w:rsid w:val="00BB517D"/>
    <w:rsid w:val="00BC0C45"/>
    <w:rsid w:val="00BD7BE7"/>
    <w:rsid w:val="00BE0119"/>
    <w:rsid w:val="00BE1C83"/>
    <w:rsid w:val="00BE6050"/>
    <w:rsid w:val="00BF024E"/>
    <w:rsid w:val="00BF61BE"/>
    <w:rsid w:val="00C02F23"/>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C77C2"/>
    <w:rsid w:val="00CD2E1F"/>
    <w:rsid w:val="00CF1848"/>
    <w:rsid w:val="00D023F2"/>
    <w:rsid w:val="00D12044"/>
    <w:rsid w:val="00D14524"/>
    <w:rsid w:val="00D211A0"/>
    <w:rsid w:val="00D25B30"/>
    <w:rsid w:val="00D33EFC"/>
    <w:rsid w:val="00D37AE7"/>
    <w:rsid w:val="00D40DBC"/>
    <w:rsid w:val="00D40F72"/>
    <w:rsid w:val="00D44758"/>
    <w:rsid w:val="00D47521"/>
    <w:rsid w:val="00D72067"/>
    <w:rsid w:val="00D7493C"/>
    <w:rsid w:val="00D76A18"/>
    <w:rsid w:val="00D80849"/>
    <w:rsid w:val="00D81B4C"/>
    <w:rsid w:val="00D82E8F"/>
    <w:rsid w:val="00D84136"/>
    <w:rsid w:val="00DA5AE6"/>
    <w:rsid w:val="00DB1EA7"/>
    <w:rsid w:val="00DC7F32"/>
    <w:rsid w:val="00DD118C"/>
    <w:rsid w:val="00DD6529"/>
    <w:rsid w:val="00DE24F6"/>
    <w:rsid w:val="00E05B45"/>
    <w:rsid w:val="00E103ED"/>
    <w:rsid w:val="00E16550"/>
    <w:rsid w:val="00E21739"/>
    <w:rsid w:val="00E22E26"/>
    <w:rsid w:val="00E34AF5"/>
    <w:rsid w:val="00E52E90"/>
    <w:rsid w:val="00E66235"/>
    <w:rsid w:val="00E83C24"/>
    <w:rsid w:val="00E9318D"/>
    <w:rsid w:val="00EA3BFE"/>
    <w:rsid w:val="00EA76A1"/>
    <w:rsid w:val="00EC4B8B"/>
    <w:rsid w:val="00EC6B28"/>
    <w:rsid w:val="00ED06B2"/>
    <w:rsid w:val="00F16C2C"/>
    <w:rsid w:val="00F249E0"/>
    <w:rsid w:val="00F262E7"/>
    <w:rsid w:val="00F34805"/>
    <w:rsid w:val="00F53193"/>
    <w:rsid w:val="00F570A8"/>
    <w:rsid w:val="00F6586C"/>
    <w:rsid w:val="00F675B6"/>
    <w:rsid w:val="00F81F8A"/>
    <w:rsid w:val="00F83AC7"/>
    <w:rsid w:val="00F9089E"/>
    <w:rsid w:val="00F94774"/>
    <w:rsid w:val="00FA11FC"/>
    <w:rsid w:val="00FA5583"/>
    <w:rsid w:val="00FA663B"/>
    <w:rsid w:val="00FB72BF"/>
    <w:rsid w:val="00FC53DB"/>
    <w:rsid w:val="00FC70A3"/>
    <w:rsid w:val="00FD70B8"/>
    <w:rsid w:val="00FD7A62"/>
    <w:rsid w:val="00FF1AFD"/>
    <w:rsid w:val="00FF2CE6"/>
    <w:rsid w:val="00FF76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F81438"/>
  <w15:docId w15:val="{6B5DE669-0109-4836-962F-372175815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semiHidden/>
    <w:rsid w:val="007E09DA"/>
    <w:rPr>
      <w:sz w:val="16"/>
    </w:rPr>
  </w:style>
  <w:style w:type="paragraph" w:styleId="CommentText">
    <w:name w:val="annotation text"/>
    <w:basedOn w:val="Normal"/>
    <w:link w:val="CommentTextChar"/>
    <w:semiHidden/>
    <w:rsid w:val="007E09DA"/>
    <w:pPr>
      <w:spacing w:after="120" w:line="240" w:lineRule="exact"/>
    </w:pPr>
  </w:style>
  <w:style w:type="character" w:customStyle="1" w:styleId="CommentTextChar">
    <w:name w:val="Comment Text Char"/>
    <w:basedOn w:val="DefaultParagraphFont"/>
    <w:link w:val="CommentText"/>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qFormat/>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qFormat/>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ListParagraph">
    <w:name w:val="List Paragraph"/>
    <w:aliases w:val="table bullets"/>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1">
    <w:name w:val="Неразрешенное упоминание1"/>
    <w:basedOn w:val="DefaultParagraphFont"/>
    <w:uiPriority w:val="99"/>
    <w:semiHidden/>
    <w:unhideWhenUsed/>
    <w:rsid w:val="004E2CC3"/>
    <w:rPr>
      <w:color w:val="605E5C"/>
      <w:shd w:val="clear" w:color="auto" w:fill="E1DFDD"/>
    </w:rPr>
  </w:style>
  <w:style w:type="paragraph" w:styleId="Revision">
    <w:name w:val="Revision"/>
    <w:hidden/>
    <w:uiPriority w:val="99"/>
    <w:semiHidden/>
    <w:rsid w:val="00C02F23"/>
    <w:rPr>
      <w:rFonts w:ascii="Times New Roman" w:eastAsia="Times New Roman" w:hAnsi="Times New Roman" w:cs="Times New Roman"/>
      <w:sz w:val="22"/>
      <w:lang w:val="en-GB"/>
    </w:rPr>
  </w:style>
  <w:style w:type="character" w:customStyle="1" w:styleId="ListParagraphChar">
    <w:name w:val="List Paragraph Char"/>
    <w:aliases w:val="table bullets Char"/>
    <w:link w:val="ListParagraph"/>
    <w:uiPriority w:val="34"/>
    <w:qFormat/>
    <w:locked/>
    <w:rsid w:val="00D25B30"/>
    <w:rPr>
      <w:rFonts w:ascii="Times New Roman" w:eastAsia="Times New Roman" w:hAnsi="Times New Roman" w:cs="Times New Roman"/>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PlaceholderText"/>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PlaceholderText"/>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Segoe UI"/>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10A55"/>
    <w:rsid w:val="00037FBC"/>
    <w:rsid w:val="0011769A"/>
    <w:rsid w:val="002332FF"/>
    <w:rsid w:val="00245ECD"/>
    <w:rsid w:val="002A754D"/>
    <w:rsid w:val="0046422C"/>
    <w:rsid w:val="00472F6E"/>
    <w:rsid w:val="004760CF"/>
    <w:rsid w:val="004E092F"/>
    <w:rsid w:val="004E0A62"/>
    <w:rsid w:val="004E7BF6"/>
    <w:rsid w:val="00500A2B"/>
    <w:rsid w:val="005049A8"/>
    <w:rsid w:val="0057387D"/>
    <w:rsid w:val="0058288D"/>
    <w:rsid w:val="00607D51"/>
    <w:rsid w:val="00633D02"/>
    <w:rsid w:val="00665C6B"/>
    <w:rsid w:val="006759EC"/>
    <w:rsid w:val="006801B3"/>
    <w:rsid w:val="0075279B"/>
    <w:rsid w:val="0075646B"/>
    <w:rsid w:val="0079200D"/>
    <w:rsid w:val="00792156"/>
    <w:rsid w:val="007947F1"/>
    <w:rsid w:val="00807BF5"/>
    <w:rsid w:val="00810A55"/>
    <w:rsid w:val="008C6619"/>
    <w:rsid w:val="008D420E"/>
    <w:rsid w:val="00933F63"/>
    <w:rsid w:val="009477B9"/>
    <w:rsid w:val="0098642F"/>
    <w:rsid w:val="009A505B"/>
    <w:rsid w:val="009B2CEE"/>
    <w:rsid w:val="00AC0599"/>
    <w:rsid w:val="00B07844"/>
    <w:rsid w:val="00BA5F19"/>
    <w:rsid w:val="00C8104B"/>
    <w:rsid w:val="00CA30B0"/>
    <w:rsid w:val="00CB1475"/>
    <w:rsid w:val="00D2094C"/>
    <w:rsid w:val="00D31D12"/>
    <w:rsid w:val="00D60B41"/>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E7BF6"/>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807B3A-BA71-43C2-B772-5E410451D001}">
  <ds:schemaRefs>
    <ds:schemaRef ds:uri="http://schemas.openxmlformats.org/officeDocument/2006/bibliography"/>
  </ds:schemaRefs>
</ds:datastoreItem>
</file>

<file path=customXml/itemProps5.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86</Words>
  <Characters>14171</Characters>
  <Application>Microsoft Office Word</Application>
  <DocSecurity>0</DocSecurity>
  <Lines>118</Lines>
  <Paragraphs>33</Paragraphs>
  <ScaleCrop>false</ScaleCrop>
  <HeadingPairs>
    <vt:vector size="6" baseType="variant">
      <vt:variant>
        <vt:lpstr>Title</vt:lpstr>
      </vt:variant>
      <vt:variant>
        <vt:i4>1</vt:i4>
      </vt:variant>
      <vt:variant>
        <vt:lpstr>Titre</vt:lpstr>
      </vt:variant>
      <vt:variant>
        <vt:i4>1</vt:i4>
      </vt:variant>
      <vt:variant>
        <vt:lpstr>Название</vt:lpstr>
      </vt:variant>
      <vt:variant>
        <vt:i4>1</vt:i4>
      </vt:variant>
    </vt:vector>
  </HeadingPairs>
  <TitlesOfParts>
    <vt:vector size="3" baseType="lpstr">
      <vt:lpstr>проект доклада</vt:lpstr>
      <vt:lpstr>проект доклада</vt:lpstr>
      <vt:lpstr>проект доклада</vt:lpstr>
    </vt:vector>
  </TitlesOfParts>
  <Company>SCBD</Company>
  <LinksUpToDate>false</LinksUpToDate>
  <CharactersWithSpaces>1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ЦИФРОВАЯ ИНФОРМАЦИЯ О ПОСЛЕДОВАТЕЛЬНОСТЯХ В ОТНОШЕНИИ ГЕНЕТИЧЕСКИХ РЕСУРСОВ</dc:title>
  <dc:subject>CBD/WG2020/4/L.3</dc:subject>
  <dc:creator>SCBD</dc:creator>
  <cp:keywords>Open-ended Working Group on the Post-2020 Global Biodiversity Framework, third meeting, Convention on Biological Diversity</cp:keywords>
  <cp:lastModifiedBy>Anna Vegera</cp:lastModifiedBy>
  <cp:revision>2</cp:revision>
  <cp:lastPrinted>2020-01-21T19:30:00Z</cp:lastPrinted>
  <dcterms:created xsi:type="dcterms:W3CDTF">2022-06-26T19:15:00Z</dcterms:created>
  <dcterms:modified xsi:type="dcterms:W3CDTF">2022-06-26T19:15:00Z</dcterms:modified>
  <cp:contentStatus>LIMI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